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7D95EC" w14:textId="77777777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spacing w:after="0"/>
        <w:ind w:left="2960" w:right="574" w:hanging="1808"/>
        <w:rPr>
          <w:rFonts w:ascii="Arial" w:eastAsia="Calibri" w:hAnsi="Arial" w:cs="Arial"/>
          <w:b/>
          <w:bCs/>
          <w:sz w:val="28"/>
          <w:szCs w:val="28"/>
          <w:lang w:bidi="bn-BD"/>
        </w:rPr>
      </w:pPr>
      <w:r w:rsidRPr="009B6C7F">
        <w:rPr>
          <w:rFonts w:ascii="Arial" w:eastAsia="Calibri" w:hAnsi="Arial" w:cs="Arial"/>
          <w:b/>
          <w:bCs/>
          <w:sz w:val="28"/>
          <w:szCs w:val="28"/>
          <w:lang w:bidi="bn-BD"/>
        </w:rPr>
        <w:t>Department of Electrical and Computer Engineering</w:t>
      </w:r>
    </w:p>
    <w:p w14:paraId="20ED598D" w14:textId="77777777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spacing w:before="55" w:after="0"/>
        <w:ind w:left="2528" w:right="574" w:hanging="1808"/>
        <w:jc w:val="center"/>
        <w:rPr>
          <w:rFonts w:ascii="Arial" w:eastAsia="Calibri" w:hAnsi="Arial" w:cs="Arial"/>
          <w:b/>
          <w:bCs/>
          <w:sz w:val="28"/>
          <w:szCs w:val="28"/>
          <w:lang w:bidi="bn-BD"/>
        </w:rPr>
      </w:pPr>
      <w:r w:rsidRPr="009B6C7F">
        <w:rPr>
          <w:rFonts w:ascii="Arial" w:eastAsia="Calibri" w:hAnsi="Arial" w:cs="Arial"/>
          <w:b/>
          <w:bCs/>
          <w:sz w:val="28"/>
          <w:szCs w:val="28"/>
          <w:lang w:bidi="bn-BD"/>
        </w:rPr>
        <w:t>North South University</w:t>
      </w:r>
    </w:p>
    <w:p w14:paraId="4C912F64" w14:textId="77777777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ind w:left="130"/>
        <w:rPr>
          <w:rFonts w:ascii="Arial" w:eastAsia="Calibri" w:hAnsi="Arial" w:cs="Arial"/>
          <w:position w:val="-1"/>
          <w:sz w:val="6"/>
          <w:szCs w:val="6"/>
          <w:lang w:bidi="bn-BD"/>
        </w:rPr>
      </w:pPr>
      <w:r w:rsidRPr="009B6C7F">
        <w:rPr>
          <w:rFonts w:ascii="Calibri" w:eastAsia="Calibri" w:hAnsi="Calibri" w:cs="Vrinda"/>
          <w:noProof/>
        </w:rPr>
        <w:drawing>
          <wp:inline distT="0" distB="0" distL="0" distR="0" wp14:anchorId="38A92AD8" wp14:editId="4CDD8566">
            <wp:extent cx="5424806" cy="22860"/>
            <wp:effectExtent l="0" t="0" r="0" b="0"/>
            <wp:docPr id="96034907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4806" cy="2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3FFDE" w14:textId="77777777" w:rsidR="005162A4" w:rsidRPr="009B6C7F" w:rsidRDefault="005162A4" w:rsidP="005162A4">
      <w:pPr>
        <w:jc w:val="center"/>
        <w:rPr>
          <w:rFonts w:ascii="Calibri" w:eastAsia="Calibri" w:hAnsi="Calibri" w:cs="Vrinda"/>
          <w:sz w:val="24"/>
          <w:szCs w:val="24"/>
        </w:rPr>
      </w:pPr>
      <w:r w:rsidRPr="009B6C7F">
        <w:rPr>
          <w:rFonts w:ascii="Calibri" w:eastAsia="Calibri" w:hAnsi="Calibri" w:cs="Vrinda"/>
          <w:noProof/>
        </w:rPr>
        <w:drawing>
          <wp:inline distT="0" distB="0" distL="0" distR="0" wp14:anchorId="6953673B" wp14:editId="3FAC1FB8">
            <wp:extent cx="1101090" cy="1326313"/>
            <wp:effectExtent l="0" t="0" r="3810" b="7620"/>
            <wp:docPr id="16330927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1090" cy="1326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BE11B" w14:textId="61742308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ind w:left="39"/>
        <w:jc w:val="center"/>
        <w:rPr>
          <w:rFonts w:ascii="Cambria" w:eastAsia="Calibri" w:hAnsi="Cambria" w:cs="Cambria"/>
          <w:b/>
          <w:bCs/>
          <w:sz w:val="37"/>
          <w:szCs w:val="37"/>
          <w:lang w:bidi="bn-BD"/>
        </w:rPr>
      </w:pPr>
      <w:r w:rsidRPr="00A1100B">
        <w:rPr>
          <w:rFonts w:ascii="Cambria" w:eastAsia="Calibri" w:hAnsi="Cambria" w:cs="Cambria"/>
          <w:b/>
          <w:bCs/>
          <w:sz w:val="37"/>
          <w:szCs w:val="37"/>
          <w:lang w:bidi="bn-BD"/>
        </w:rPr>
        <w:t>Directed Research</w:t>
      </w:r>
      <w:r>
        <w:rPr>
          <w:rFonts w:ascii="Cambria" w:eastAsia="Calibri" w:hAnsi="Cambria" w:cs="Cambria"/>
          <w:b/>
          <w:bCs/>
          <w:sz w:val="37"/>
          <w:szCs w:val="37"/>
          <w:lang w:bidi="bn-BD"/>
        </w:rPr>
        <w:t xml:space="preserve"> – Update</w:t>
      </w:r>
    </w:p>
    <w:p w14:paraId="7AC7B394" w14:textId="77777777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spacing w:before="5" w:after="0" w:line="240" w:lineRule="auto"/>
        <w:rPr>
          <w:rFonts w:ascii="Cambria" w:eastAsia="Calibri" w:hAnsi="Cambria" w:cs="Cambria"/>
          <w:b/>
          <w:bCs/>
          <w:sz w:val="36"/>
          <w:szCs w:val="36"/>
          <w:lang w:bidi="bn-BD"/>
        </w:rPr>
      </w:pPr>
    </w:p>
    <w:p w14:paraId="5A412ED3" w14:textId="77777777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spacing w:after="0" w:line="372" w:lineRule="exact"/>
        <w:ind w:left="39"/>
        <w:jc w:val="center"/>
        <w:rPr>
          <w:rFonts w:ascii="Times New Roman" w:eastAsia="Calibri" w:hAnsi="Times New Roman" w:cs="Times New Roman"/>
          <w:b/>
          <w:bCs/>
          <w:color w:val="C00000"/>
          <w:sz w:val="33"/>
          <w:szCs w:val="33"/>
          <w:lang w:bidi="bn-BD"/>
        </w:rPr>
      </w:pPr>
      <w:r w:rsidRPr="009B6C7F">
        <w:rPr>
          <w:rFonts w:ascii="Times New Roman" w:eastAsia="Calibri" w:hAnsi="Times New Roman" w:cs="Times New Roman"/>
          <w:b/>
          <w:bCs/>
          <w:color w:val="C00000"/>
          <w:sz w:val="33"/>
          <w:szCs w:val="33"/>
          <w:lang w:bidi="bn-BD"/>
        </w:rPr>
        <w:t>Road Defect Detection Using Image Annotation</w:t>
      </w:r>
    </w:p>
    <w:p w14:paraId="11AE2A73" w14:textId="77777777" w:rsidR="005162A4" w:rsidRPr="009B6C7F" w:rsidRDefault="005162A4" w:rsidP="005162A4">
      <w:pPr>
        <w:kinsoku w:val="0"/>
        <w:overflowPunct w:val="0"/>
        <w:autoSpaceDE w:val="0"/>
        <w:autoSpaceDN w:val="0"/>
        <w:adjustRightInd w:val="0"/>
        <w:spacing w:after="0" w:line="372" w:lineRule="exact"/>
        <w:ind w:left="39"/>
        <w:jc w:val="center"/>
        <w:rPr>
          <w:rFonts w:ascii="Times New Roman" w:eastAsia="Calibri" w:hAnsi="Times New Roman" w:cs="Times New Roman"/>
          <w:b/>
          <w:bCs/>
          <w:sz w:val="33"/>
          <w:szCs w:val="33"/>
          <w:lang w:bidi="bn-BD"/>
        </w:rPr>
      </w:pPr>
    </w:p>
    <w:p w14:paraId="619F306D" w14:textId="77777777" w:rsidR="005162A4" w:rsidRPr="009B6C7F" w:rsidRDefault="005162A4" w:rsidP="005162A4">
      <w:pPr>
        <w:spacing w:after="0"/>
        <w:rPr>
          <w:rFonts w:ascii="Times New Roman" w:eastAsia="Calibri" w:hAnsi="Times New Roman" w:cs="Times New Roman"/>
          <w:sz w:val="28"/>
          <w:szCs w:val="28"/>
        </w:rPr>
      </w:pPr>
    </w:p>
    <w:p w14:paraId="3311BDB5" w14:textId="77777777" w:rsidR="005162A4" w:rsidRPr="009B6C7F" w:rsidRDefault="005162A4" w:rsidP="005162A4">
      <w:pPr>
        <w:tabs>
          <w:tab w:val="left" w:pos="5760"/>
        </w:tabs>
        <w:spacing w:after="0"/>
        <w:ind w:left="2160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Md Sehabub Zaman Pranta </w:t>
      </w: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ab/>
        <w:t>1611251042</w:t>
      </w:r>
    </w:p>
    <w:p w14:paraId="4AA7A91D" w14:textId="77777777" w:rsidR="005162A4" w:rsidRPr="009B6C7F" w:rsidRDefault="005162A4" w:rsidP="005162A4">
      <w:pPr>
        <w:tabs>
          <w:tab w:val="left" w:pos="5760"/>
        </w:tabs>
        <w:spacing w:after="0"/>
        <w:ind w:left="2160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Tanvir Ahmed </w:t>
      </w: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ab/>
        <w:t>1410982042</w:t>
      </w:r>
    </w:p>
    <w:p w14:paraId="1D0F87A4" w14:textId="77777777" w:rsidR="005162A4" w:rsidRPr="009B6C7F" w:rsidRDefault="005162A4" w:rsidP="005162A4">
      <w:pPr>
        <w:spacing w:before="240" w:after="0"/>
        <w:jc w:val="center"/>
        <w:rPr>
          <w:rFonts w:ascii="Times New Roman" w:eastAsia="Calibri" w:hAnsi="Times New Roman" w:cs="Times New Roman"/>
          <w:sz w:val="28"/>
          <w:szCs w:val="28"/>
        </w:rPr>
      </w:pPr>
    </w:p>
    <w:p w14:paraId="77D36AB4" w14:textId="77777777" w:rsidR="005162A4" w:rsidRPr="009B6C7F" w:rsidRDefault="005162A4" w:rsidP="005162A4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>Date:</w:t>
      </w:r>
      <w:r w:rsidRPr="009B6C7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>
        <w:rPr>
          <w:rFonts w:ascii="Times New Roman" w:eastAsia="Calibri" w:hAnsi="Times New Roman" w:cs="Times New Roman"/>
          <w:sz w:val="28"/>
          <w:szCs w:val="28"/>
        </w:rPr>
        <w:t>08</w:t>
      </w:r>
      <w:r w:rsidRPr="009B6C7F">
        <w:rPr>
          <w:rFonts w:ascii="Times New Roman" w:eastAsia="Calibri" w:hAnsi="Times New Roman" w:cs="Times New Roman"/>
          <w:sz w:val="28"/>
          <w:szCs w:val="28"/>
        </w:rPr>
        <w:t>.</w:t>
      </w:r>
      <w:r>
        <w:rPr>
          <w:rFonts w:ascii="Times New Roman" w:eastAsia="Calibri" w:hAnsi="Times New Roman" w:cs="Times New Roman"/>
          <w:sz w:val="28"/>
          <w:szCs w:val="28"/>
        </w:rPr>
        <w:t>12</w:t>
      </w:r>
      <w:r w:rsidRPr="009B6C7F">
        <w:rPr>
          <w:rFonts w:ascii="Times New Roman" w:eastAsia="Calibri" w:hAnsi="Times New Roman" w:cs="Times New Roman"/>
          <w:sz w:val="28"/>
          <w:szCs w:val="28"/>
        </w:rPr>
        <w:t>.2020</w:t>
      </w:r>
    </w:p>
    <w:p w14:paraId="04B16A37" w14:textId="77777777" w:rsidR="005162A4" w:rsidRPr="009B6C7F" w:rsidRDefault="005162A4" w:rsidP="005162A4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>Course:</w:t>
      </w:r>
      <w:r w:rsidRPr="009B6C7F">
        <w:rPr>
          <w:rFonts w:ascii="Times New Roman" w:eastAsia="Calibri" w:hAnsi="Times New Roman" w:cs="Times New Roman"/>
          <w:sz w:val="28"/>
          <w:szCs w:val="28"/>
        </w:rPr>
        <w:t xml:space="preserve"> CSE49</w:t>
      </w:r>
      <w:r>
        <w:rPr>
          <w:rFonts w:ascii="Times New Roman" w:eastAsia="Calibri" w:hAnsi="Times New Roman" w:cs="Times New Roman"/>
          <w:sz w:val="28"/>
          <w:szCs w:val="28"/>
        </w:rPr>
        <w:t>8R</w:t>
      </w:r>
    </w:p>
    <w:p w14:paraId="254465F9" w14:textId="77777777" w:rsidR="005162A4" w:rsidRPr="009B6C7F" w:rsidRDefault="005162A4" w:rsidP="005162A4">
      <w:pPr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>Section:</w:t>
      </w:r>
      <w:r w:rsidRPr="009B6C7F">
        <w:rPr>
          <w:rFonts w:ascii="Times New Roman" w:eastAsia="Calibri" w:hAnsi="Times New Roman" w:cs="Times New Roman"/>
          <w:sz w:val="28"/>
          <w:szCs w:val="28"/>
        </w:rPr>
        <w:t xml:space="preserve"> 9</w:t>
      </w:r>
    </w:p>
    <w:p w14:paraId="4C08B874" w14:textId="77777777" w:rsidR="005162A4" w:rsidRPr="009B6C7F" w:rsidRDefault="005162A4" w:rsidP="005162A4">
      <w:pPr>
        <w:spacing w:after="0"/>
        <w:rPr>
          <w:rFonts w:ascii="Times New Roman" w:eastAsia="Calibri" w:hAnsi="Times New Roman" w:cs="Times New Roman"/>
          <w:sz w:val="28"/>
          <w:szCs w:val="28"/>
        </w:rPr>
      </w:pPr>
    </w:p>
    <w:p w14:paraId="0599206C" w14:textId="77777777" w:rsidR="005162A4" w:rsidRPr="009B6C7F" w:rsidRDefault="005162A4" w:rsidP="005162A4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>Faculty Advisor:</w:t>
      </w:r>
    </w:p>
    <w:p w14:paraId="5E7D8063" w14:textId="77777777" w:rsidR="005162A4" w:rsidRPr="009B6C7F" w:rsidRDefault="005162A4" w:rsidP="005162A4">
      <w:pPr>
        <w:spacing w:after="0"/>
        <w:jc w:val="center"/>
        <w:rPr>
          <w:rFonts w:ascii="Times New Roman" w:eastAsia="Calibri" w:hAnsi="Times New Roman" w:cs="Times New Roman"/>
          <w:b/>
          <w:bCs/>
          <w:sz w:val="28"/>
          <w:szCs w:val="28"/>
        </w:rPr>
      </w:pPr>
      <w:r w:rsidRPr="009B6C7F">
        <w:rPr>
          <w:rFonts w:ascii="Times New Roman" w:eastAsia="Calibri" w:hAnsi="Times New Roman" w:cs="Times New Roman"/>
          <w:b/>
          <w:bCs/>
          <w:sz w:val="28"/>
          <w:szCs w:val="28"/>
        </w:rPr>
        <w:t>Dr. Mohammad Ashrafuzzaman Khan</w:t>
      </w:r>
    </w:p>
    <w:p w14:paraId="0FB335CD" w14:textId="77777777" w:rsidR="005162A4" w:rsidRPr="009B6C7F" w:rsidRDefault="005162A4" w:rsidP="005162A4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9B6C7F">
        <w:rPr>
          <w:rFonts w:ascii="Times New Roman" w:eastAsia="Calibri" w:hAnsi="Times New Roman" w:cs="Times New Roman"/>
          <w:sz w:val="28"/>
          <w:szCs w:val="28"/>
        </w:rPr>
        <w:t>Assistant Professor</w:t>
      </w:r>
    </w:p>
    <w:p w14:paraId="6923B929" w14:textId="77777777" w:rsidR="005162A4" w:rsidRPr="009B6C7F" w:rsidRDefault="005162A4" w:rsidP="005162A4">
      <w:pPr>
        <w:spacing w:after="0"/>
        <w:jc w:val="center"/>
        <w:rPr>
          <w:rFonts w:ascii="Times New Roman" w:eastAsia="Calibri" w:hAnsi="Times New Roman" w:cs="Times New Roman"/>
          <w:sz w:val="28"/>
          <w:szCs w:val="28"/>
        </w:rPr>
      </w:pPr>
      <w:r w:rsidRPr="009B6C7F">
        <w:rPr>
          <w:rFonts w:ascii="Times New Roman" w:eastAsia="Calibri" w:hAnsi="Times New Roman" w:cs="Times New Roman"/>
          <w:sz w:val="28"/>
          <w:szCs w:val="28"/>
        </w:rPr>
        <w:t>Department of Electrical &amp; Computer Engineering</w:t>
      </w:r>
    </w:p>
    <w:p w14:paraId="29FF278D" w14:textId="1154240B" w:rsidR="005162A4" w:rsidRDefault="005162A4" w:rsidP="005162A4">
      <w:pPr>
        <w:widowControl w:val="0"/>
        <w:autoSpaceDE w:val="0"/>
        <w:autoSpaceDN w:val="0"/>
        <w:spacing w:after="0"/>
        <w:jc w:val="center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8"/>
          <w:szCs w:val="20"/>
        </w:rPr>
        <w:t>Fall</w:t>
      </w:r>
      <w:r w:rsidRPr="009B6C7F">
        <w:rPr>
          <w:rFonts w:ascii="Times New Roman" w:eastAsia="Times New Roman" w:hAnsi="Times New Roman" w:cs="Times New Roman"/>
          <w:sz w:val="28"/>
          <w:szCs w:val="20"/>
        </w:rPr>
        <w:t xml:space="preserve"> 2020</w:t>
      </w:r>
    </w:p>
    <w:p w14:paraId="63F76BF9" w14:textId="77777777" w:rsidR="005162A4" w:rsidRDefault="005162A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9524DDA" w14:textId="124EEC61" w:rsidR="00EE088C" w:rsidRPr="0051680D" w:rsidRDefault="00EE088C" w:rsidP="00525D0B">
      <w:pPr>
        <w:jc w:val="both"/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sz w:val="24"/>
          <w:szCs w:val="24"/>
        </w:rPr>
        <w:lastRenderedPageBreak/>
        <w:t>We have used several algorithms to solve road defect detection problems like Res</w:t>
      </w:r>
      <w:r w:rsidR="0047551F">
        <w:rPr>
          <w:rFonts w:ascii="Times New Roman" w:hAnsi="Times New Roman" w:cs="Times New Roman"/>
          <w:sz w:val="24"/>
          <w:szCs w:val="24"/>
        </w:rPr>
        <w:t>N</w:t>
      </w:r>
      <w:r w:rsidRPr="0051680D">
        <w:rPr>
          <w:rFonts w:ascii="Times New Roman" w:hAnsi="Times New Roman" w:cs="Times New Roman"/>
          <w:sz w:val="24"/>
          <w:szCs w:val="24"/>
        </w:rPr>
        <w:t xml:space="preserve">et, Inception network, Yolo V3, and Mask R-CNN. Among these algorithms, the Mask R-CNN produced the best results. </w:t>
      </w:r>
    </w:p>
    <w:p w14:paraId="258174BF" w14:textId="77777777" w:rsidR="00EE088C" w:rsidRPr="007E0C88" w:rsidRDefault="00EE088C" w:rsidP="00EE088C">
      <w:pPr>
        <w:spacing w:before="24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E0C88">
        <w:rPr>
          <w:rFonts w:ascii="Times New Roman" w:hAnsi="Times New Roman" w:cs="Times New Roman"/>
          <w:b/>
          <w:bCs/>
          <w:sz w:val="28"/>
          <w:szCs w:val="28"/>
          <w:u w:val="single"/>
        </w:rPr>
        <w:t>Mask R-CNN experiment details</w:t>
      </w:r>
    </w:p>
    <w:p w14:paraId="726880FA" w14:textId="77777777" w:rsidR="00EE088C" w:rsidRPr="0051680D" w:rsidRDefault="00EE088C" w:rsidP="00525D0B">
      <w:pPr>
        <w:jc w:val="both"/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sz w:val="24"/>
          <w:szCs w:val="24"/>
        </w:rPr>
        <w:t>We have experimented with Mask R-CNN on two sets of data. The first set contains roughly 700 data and the improved second set contains approximately 1300 data.</w:t>
      </w:r>
    </w:p>
    <w:p w14:paraId="2E28DC80" w14:textId="77777777" w:rsidR="00EE088C" w:rsidRPr="0051680D" w:rsidRDefault="00EE088C" w:rsidP="00EE088C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51680D">
        <w:rPr>
          <w:rFonts w:ascii="Times New Roman" w:hAnsi="Times New Roman" w:cs="Times New Roman"/>
          <w:b/>
          <w:bCs/>
          <w:sz w:val="26"/>
          <w:szCs w:val="26"/>
        </w:rPr>
        <w:t>Experiment results on 700 data</w:t>
      </w:r>
    </w:p>
    <w:p w14:paraId="709FE0B5" w14:textId="77777777" w:rsidR="00EE088C" w:rsidRDefault="00EE088C" w:rsidP="00525D0B">
      <w:pPr>
        <w:jc w:val="both"/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sz w:val="24"/>
          <w:szCs w:val="24"/>
        </w:rPr>
        <w:t>We have trained for 50 thousand iterations then evaluated the validation set with AP matrix with a 70% inference threshold. Figures below showing the training results in graphs.</w:t>
      </w:r>
    </w:p>
    <w:p w14:paraId="67E6FC72" w14:textId="77777777" w:rsidR="00BF27AF" w:rsidRDefault="00EE088C" w:rsidP="00BF27AF">
      <w:pPr>
        <w:keepNext/>
        <w:jc w:val="center"/>
      </w:pPr>
      <w:r w:rsidRPr="005168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42A6BC" wp14:editId="41035290">
            <wp:extent cx="5943600" cy="20491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C6129" w14:textId="0349DED8" w:rsidR="00EE088C" w:rsidRPr="0051680D" w:rsidRDefault="00BF27AF" w:rsidP="00BF27AF">
      <w:pPr>
        <w:pStyle w:val="Caption"/>
        <w:jc w:val="center"/>
        <w:rPr>
          <w:rFonts w:cs="Times New Roman"/>
          <w:szCs w:val="24"/>
        </w:rPr>
      </w:pPr>
      <w:r>
        <w:t xml:space="preserve">Figure </w:t>
      </w:r>
      <w:fldSimple w:instr=" SEQ Figure \* ARABIC ">
        <w:r w:rsidR="00525D0B">
          <w:rPr>
            <w:noProof/>
          </w:rPr>
          <w:t>1</w:t>
        </w:r>
      </w:fldSimple>
      <w:r>
        <w:t xml:space="preserve">. </w:t>
      </w:r>
      <w:r w:rsidRPr="00767CF8">
        <w:t>Resnet-50 backbone with 64 batch size</w:t>
      </w:r>
    </w:p>
    <w:p w14:paraId="59E0444C" w14:textId="77777777" w:rsidR="00BF27AF" w:rsidRDefault="00EE088C" w:rsidP="00BF27AF">
      <w:pPr>
        <w:keepNext/>
        <w:jc w:val="center"/>
      </w:pPr>
      <w:r w:rsidRPr="005168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83371A" wp14:editId="3FE5C3A7">
            <wp:extent cx="5943600" cy="20821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053CE" w14:textId="6E4D6565" w:rsidR="00BF27AF" w:rsidRDefault="00BF27AF" w:rsidP="00BF27AF">
      <w:pPr>
        <w:pStyle w:val="Caption"/>
        <w:jc w:val="center"/>
      </w:pPr>
      <w:r>
        <w:t xml:space="preserve">Figure </w:t>
      </w:r>
      <w:fldSimple w:instr=" SEQ Figure \* ARABIC ">
        <w:r w:rsidR="00525D0B">
          <w:rPr>
            <w:noProof/>
          </w:rPr>
          <w:t>2</w:t>
        </w:r>
      </w:fldSimple>
      <w:r>
        <w:t xml:space="preserve">. </w:t>
      </w:r>
      <w:r w:rsidRPr="006E1446">
        <w:t>Resnet-101 backbone with 64 batch size</w:t>
      </w:r>
    </w:p>
    <w:p w14:paraId="6B1F23BC" w14:textId="27078820" w:rsidR="00EE088C" w:rsidRPr="00525D0B" w:rsidRDefault="00BF27AF" w:rsidP="00525D0B">
      <w:pPr>
        <w:rPr>
          <w:rFonts w:ascii="Times New Roman" w:hAnsi="Times New Roman"/>
          <w:iCs/>
          <w:szCs w:val="18"/>
        </w:rPr>
      </w:pPr>
      <w:r>
        <w:br w:type="page"/>
      </w:r>
    </w:p>
    <w:p w14:paraId="4C7BC00E" w14:textId="77777777" w:rsidR="00EE088C" w:rsidRPr="0051680D" w:rsidRDefault="00EE088C" w:rsidP="00EE088C">
      <w:pPr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sz w:val="24"/>
          <w:szCs w:val="24"/>
        </w:rPr>
        <w:lastRenderedPageBreak/>
        <w:t>Now Evaluating validation set with AP matrix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3"/>
        <w:gridCol w:w="1383"/>
        <w:gridCol w:w="816"/>
        <w:gridCol w:w="959"/>
        <w:gridCol w:w="959"/>
        <w:gridCol w:w="959"/>
        <w:gridCol w:w="899"/>
        <w:gridCol w:w="959"/>
        <w:gridCol w:w="959"/>
      </w:tblGrid>
      <w:tr w:rsidR="00EE088C" w:rsidRPr="0051680D" w14:paraId="08635AFD" w14:textId="77777777" w:rsidTr="0048731D">
        <w:trPr>
          <w:jc w:val="center"/>
        </w:trPr>
        <w:tc>
          <w:tcPr>
            <w:tcW w:w="1123" w:type="dxa"/>
          </w:tcPr>
          <w:p w14:paraId="4283B818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ration</w:t>
            </w:r>
          </w:p>
        </w:tc>
        <w:tc>
          <w:tcPr>
            <w:tcW w:w="1392" w:type="dxa"/>
          </w:tcPr>
          <w:p w14:paraId="523A56D8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kbone</w:t>
            </w:r>
          </w:p>
        </w:tc>
        <w:tc>
          <w:tcPr>
            <w:tcW w:w="773" w:type="dxa"/>
          </w:tcPr>
          <w:p w14:paraId="23228C6A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 size</w:t>
            </w:r>
          </w:p>
        </w:tc>
        <w:tc>
          <w:tcPr>
            <w:tcW w:w="964" w:type="dxa"/>
          </w:tcPr>
          <w:p w14:paraId="7F718037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</w:p>
        </w:tc>
        <w:tc>
          <w:tcPr>
            <w:tcW w:w="964" w:type="dxa"/>
          </w:tcPr>
          <w:p w14:paraId="4050C9A6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64" w:type="dxa"/>
          </w:tcPr>
          <w:p w14:paraId="7654AEF5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75</w:t>
            </w:r>
          </w:p>
        </w:tc>
        <w:tc>
          <w:tcPr>
            <w:tcW w:w="908" w:type="dxa"/>
          </w:tcPr>
          <w:p w14:paraId="29C8DC0D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s</w:t>
            </w:r>
          </w:p>
        </w:tc>
        <w:tc>
          <w:tcPr>
            <w:tcW w:w="964" w:type="dxa"/>
          </w:tcPr>
          <w:p w14:paraId="19AE99B2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m</w:t>
            </w:r>
            <w:proofErr w:type="spellEnd"/>
          </w:p>
        </w:tc>
        <w:tc>
          <w:tcPr>
            <w:tcW w:w="964" w:type="dxa"/>
          </w:tcPr>
          <w:p w14:paraId="5A4AF344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l</w:t>
            </w:r>
            <w:proofErr w:type="spellEnd"/>
          </w:p>
        </w:tc>
      </w:tr>
      <w:tr w:rsidR="00EE088C" w:rsidRPr="0051680D" w14:paraId="14B3A9FA" w14:textId="77777777" w:rsidTr="0048731D">
        <w:trPr>
          <w:jc w:val="center"/>
        </w:trPr>
        <w:tc>
          <w:tcPr>
            <w:tcW w:w="1123" w:type="dxa"/>
          </w:tcPr>
          <w:p w14:paraId="66A642DF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50k</w:t>
            </w:r>
          </w:p>
        </w:tc>
        <w:tc>
          <w:tcPr>
            <w:tcW w:w="1392" w:type="dxa"/>
          </w:tcPr>
          <w:p w14:paraId="1360503D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ResNet-101</w:t>
            </w:r>
          </w:p>
          <w:p w14:paraId="70F2E4DC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" w:type="dxa"/>
          </w:tcPr>
          <w:p w14:paraId="3142CEAC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64" w:type="dxa"/>
          </w:tcPr>
          <w:p w14:paraId="6AFF74F9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9.693</w:t>
            </w:r>
          </w:p>
          <w:p w14:paraId="65376226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18BD4903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46.633</w:t>
            </w:r>
          </w:p>
          <w:p w14:paraId="30A6BF93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081028D2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3.456</w:t>
            </w:r>
          </w:p>
        </w:tc>
        <w:tc>
          <w:tcPr>
            <w:tcW w:w="908" w:type="dxa"/>
          </w:tcPr>
          <w:p w14:paraId="6EFABF87" w14:textId="169D7490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  <w:p w14:paraId="24928393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23CE56AD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4.357</w:t>
            </w:r>
          </w:p>
        </w:tc>
        <w:tc>
          <w:tcPr>
            <w:tcW w:w="964" w:type="dxa"/>
          </w:tcPr>
          <w:p w14:paraId="3DDFEE22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6.079</w:t>
            </w:r>
          </w:p>
          <w:p w14:paraId="52BF6C89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88C" w:rsidRPr="0051680D" w14:paraId="2D5D62F7" w14:textId="77777777" w:rsidTr="0048731D">
        <w:trPr>
          <w:jc w:val="center"/>
        </w:trPr>
        <w:tc>
          <w:tcPr>
            <w:tcW w:w="1123" w:type="dxa"/>
          </w:tcPr>
          <w:p w14:paraId="4B8C8601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50k</w:t>
            </w:r>
          </w:p>
        </w:tc>
        <w:tc>
          <w:tcPr>
            <w:tcW w:w="1392" w:type="dxa"/>
          </w:tcPr>
          <w:p w14:paraId="68FDB851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ResNet-50</w:t>
            </w:r>
          </w:p>
          <w:p w14:paraId="6894E11A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" w:type="dxa"/>
          </w:tcPr>
          <w:p w14:paraId="328C8EF1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  <w:p w14:paraId="55548DFD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27D805F8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7.016</w:t>
            </w:r>
          </w:p>
          <w:p w14:paraId="2569B384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6318A02C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39.925</w:t>
            </w:r>
          </w:p>
          <w:p w14:paraId="42C5B44A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35A261D6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9.624</w:t>
            </w:r>
          </w:p>
          <w:p w14:paraId="31901840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8" w:type="dxa"/>
          </w:tcPr>
          <w:p w14:paraId="7FFF09FD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  <w:p w14:paraId="762F3EB2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0D852263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1.517</w:t>
            </w:r>
          </w:p>
          <w:p w14:paraId="4784DCD9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4F19431A" w14:textId="77777777" w:rsidR="00EE088C" w:rsidRPr="0051680D" w:rsidRDefault="00EE088C" w:rsidP="00525D0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3.012</w:t>
            </w:r>
          </w:p>
          <w:p w14:paraId="17302739" w14:textId="77777777" w:rsidR="00EE088C" w:rsidRPr="0051680D" w:rsidRDefault="00EE088C" w:rsidP="00525D0B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72C00D8" w14:textId="0F47C23A" w:rsidR="00EE088C" w:rsidRPr="0051680D" w:rsidRDefault="00525D0B" w:rsidP="005C7D31">
      <w:pPr>
        <w:pStyle w:val="Caption"/>
        <w:jc w:val="center"/>
        <w:rPr>
          <w:rFonts w:cs="Times New Roman"/>
          <w:szCs w:val="24"/>
        </w:rPr>
      </w:pPr>
      <w:r>
        <w:t xml:space="preserve">Table </w:t>
      </w:r>
      <w:fldSimple w:instr=" SEQ Table \* ARABIC ">
        <w:r w:rsidR="005C7D31">
          <w:rPr>
            <w:noProof/>
          </w:rPr>
          <w:t>1</w:t>
        </w:r>
      </w:fldSimple>
      <w:r>
        <w:t xml:space="preserve">. </w:t>
      </w:r>
      <w:r w:rsidRPr="00311E64">
        <w:t>Segmentation result with AP matrix with 700 data</w:t>
      </w:r>
    </w:p>
    <w:p w14:paraId="3E29032F" w14:textId="77777777" w:rsidR="00EE088C" w:rsidRPr="0051680D" w:rsidRDefault="00EE088C" w:rsidP="00EE088C">
      <w:pPr>
        <w:jc w:val="center"/>
        <w:rPr>
          <w:rFonts w:ascii="Times New Roman" w:hAnsi="Times New Roman" w:cs="Times New Roman"/>
          <w:sz w:val="26"/>
          <w:szCs w:val="26"/>
        </w:rPr>
      </w:pPr>
      <w:r w:rsidRPr="0051680D">
        <w:rPr>
          <w:rFonts w:ascii="Times New Roman" w:hAnsi="Times New Roman" w:cs="Times New Roman"/>
          <w:b/>
          <w:bCs/>
          <w:sz w:val="26"/>
          <w:szCs w:val="26"/>
        </w:rPr>
        <w:t>Experiment results on 1300 data</w:t>
      </w:r>
    </w:p>
    <w:p w14:paraId="03E33C9B" w14:textId="77777777" w:rsidR="00525D0B" w:rsidRDefault="00EE088C" w:rsidP="00525D0B">
      <w:pPr>
        <w:jc w:val="both"/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sz w:val="24"/>
          <w:szCs w:val="24"/>
        </w:rPr>
        <w:t>We have trained for 60 thousand iterations then evaluated the validation set with AP matrix with a 70% inference threshold. Figures below showing the training results in graphs.</w:t>
      </w:r>
    </w:p>
    <w:p w14:paraId="6BCC7334" w14:textId="77777777" w:rsidR="00525D0B" w:rsidRDefault="00EE088C" w:rsidP="0048731D">
      <w:pPr>
        <w:keepNext/>
        <w:spacing w:after="0"/>
        <w:jc w:val="center"/>
      </w:pPr>
      <w:r w:rsidRPr="005168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8FA406" wp14:editId="5D946986">
            <wp:extent cx="5943600" cy="21475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BFC10" w14:textId="7BE5CFCA" w:rsidR="00EE088C" w:rsidRPr="00525D0B" w:rsidRDefault="00525D0B" w:rsidP="00525D0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. </w:t>
      </w:r>
      <w:r w:rsidRPr="008632FB">
        <w:t>Resnet-101 backbone with 32 batch size</w:t>
      </w:r>
    </w:p>
    <w:p w14:paraId="37B1D16C" w14:textId="77777777" w:rsidR="00EE088C" w:rsidRPr="0051680D" w:rsidRDefault="00EE088C" w:rsidP="00EE088C">
      <w:pPr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sz w:val="24"/>
          <w:szCs w:val="24"/>
        </w:rPr>
        <w:t>Now evaluating validation set with AP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3"/>
        <w:gridCol w:w="1383"/>
        <w:gridCol w:w="816"/>
        <w:gridCol w:w="959"/>
        <w:gridCol w:w="959"/>
        <w:gridCol w:w="959"/>
        <w:gridCol w:w="899"/>
        <w:gridCol w:w="959"/>
        <w:gridCol w:w="959"/>
      </w:tblGrid>
      <w:tr w:rsidR="00EE088C" w:rsidRPr="0051680D" w14:paraId="504D521E" w14:textId="77777777" w:rsidTr="0048731D">
        <w:tc>
          <w:tcPr>
            <w:tcW w:w="1123" w:type="dxa"/>
          </w:tcPr>
          <w:p w14:paraId="3BBBED62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ration</w:t>
            </w:r>
          </w:p>
        </w:tc>
        <w:tc>
          <w:tcPr>
            <w:tcW w:w="1392" w:type="dxa"/>
          </w:tcPr>
          <w:p w14:paraId="338E9794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kbone</w:t>
            </w:r>
          </w:p>
        </w:tc>
        <w:tc>
          <w:tcPr>
            <w:tcW w:w="773" w:type="dxa"/>
          </w:tcPr>
          <w:p w14:paraId="0059CD7B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 size</w:t>
            </w:r>
          </w:p>
        </w:tc>
        <w:tc>
          <w:tcPr>
            <w:tcW w:w="964" w:type="dxa"/>
          </w:tcPr>
          <w:p w14:paraId="102C8A74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</w:p>
        </w:tc>
        <w:tc>
          <w:tcPr>
            <w:tcW w:w="964" w:type="dxa"/>
          </w:tcPr>
          <w:p w14:paraId="17C84269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64" w:type="dxa"/>
          </w:tcPr>
          <w:p w14:paraId="78A875D0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75</w:t>
            </w:r>
          </w:p>
        </w:tc>
        <w:tc>
          <w:tcPr>
            <w:tcW w:w="908" w:type="dxa"/>
          </w:tcPr>
          <w:p w14:paraId="71BC9D62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s</w:t>
            </w:r>
          </w:p>
        </w:tc>
        <w:tc>
          <w:tcPr>
            <w:tcW w:w="964" w:type="dxa"/>
          </w:tcPr>
          <w:p w14:paraId="6BEEAF83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m</w:t>
            </w:r>
            <w:proofErr w:type="spellEnd"/>
          </w:p>
        </w:tc>
        <w:tc>
          <w:tcPr>
            <w:tcW w:w="964" w:type="dxa"/>
          </w:tcPr>
          <w:p w14:paraId="3ED0189F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l</w:t>
            </w:r>
            <w:proofErr w:type="spellEnd"/>
          </w:p>
        </w:tc>
      </w:tr>
      <w:tr w:rsidR="00EE088C" w:rsidRPr="0051680D" w14:paraId="724FC23E" w14:textId="77777777" w:rsidTr="0048731D">
        <w:tc>
          <w:tcPr>
            <w:tcW w:w="1123" w:type="dxa"/>
          </w:tcPr>
          <w:p w14:paraId="4154383E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60k</w:t>
            </w:r>
          </w:p>
        </w:tc>
        <w:tc>
          <w:tcPr>
            <w:tcW w:w="1392" w:type="dxa"/>
          </w:tcPr>
          <w:p w14:paraId="56FE7937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ResNet-101</w:t>
            </w:r>
          </w:p>
          <w:p w14:paraId="7B7D12E3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3" w:type="dxa"/>
          </w:tcPr>
          <w:p w14:paraId="084A7B7D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964" w:type="dxa"/>
          </w:tcPr>
          <w:p w14:paraId="2C7028FA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4.962</w:t>
            </w:r>
          </w:p>
        </w:tc>
        <w:tc>
          <w:tcPr>
            <w:tcW w:w="964" w:type="dxa"/>
          </w:tcPr>
          <w:p w14:paraId="65E0CBFF" w14:textId="3C979C58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48.937</w:t>
            </w:r>
          </w:p>
          <w:p w14:paraId="7BFED2EB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79EE870A" w14:textId="1F55A03B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1.985</w:t>
            </w:r>
          </w:p>
        </w:tc>
        <w:tc>
          <w:tcPr>
            <w:tcW w:w="908" w:type="dxa"/>
          </w:tcPr>
          <w:p w14:paraId="4EBF8CA2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9.624</w:t>
            </w:r>
          </w:p>
          <w:p w14:paraId="25830263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2DFF5A25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6.289</w:t>
            </w:r>
          </w:p>
        </w:tc>
        <w:tc>
          <w:tcPr>
            <w:tcW w:w="964" w:type="dxa"/>
          </w:tcPr>
          <w:p w14:paraId="3832108A" w14:textId="77777777" w:rsidR="00EE088C" w:rsidRPr="0051680D" w:rsidRDefault="00EE088C" w:rsidP="008549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8.696</w:t>
            </w:r>
          </w:p>
          <w:p w14:paraId="73B14277" w14:textId="77777777" w:rsidR="00EE088C" w:rsidRPr="0051680D" w:rsidRDefault="00EE088C" w:rsidP="0085490A">
            <w:pPr>
              <w:keepNext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620879" w14:textId="04768B03" w:rsidR="00BA52E6" w:rsidRDefault="0085490A" w:rsidP="005C7D31">
      <w:pPr>
        <w:pStyle w:val="Caption"/>
        <w:jc w:val="center"/>
      </w:pPr>
      <w:r>
        <w:t xml:space="preserve">Table </w:t>
      </w:r>
      <w:fldSimple w:instr=" SEQ Table \* ARABIC ">
        <w:r w:rsidR="005C7D31">
          <w:rPr>
            <w:noProof/>
          </w:rPr>
          <w:t>2</w:t>
        </w:r>
      </w:fldSimple>
      <w:r>
        <w:t xml:space="preserve">. </w:t>
      </w:r>
      <w:r w:rsidRPr="00E5773C">
        <w:t>Segmentation result with AP matrix with 1300 data</w:t>
      </w:r>
    </w:p>
    <w:p w14:paraId="4B7C49CF" w14:textId="7A00808B" w:rsidR="00BA52E6" w:rsidRPr="00BA52E6" w:rsidRDefault="00BA52E6" w:rsidP="00BA52E6">
      <w:pPr>
        <w:rPr>
          <w:rFonts w:ascii="Times New Roman" w:hAnsi="Times New Roman"/>
          <w:iCs/>
          <w:sz w:val="24"/>
          <w:szCs w:val="18"/>
        </w:rPr>
      </w:pPr>
      <w:r>
        <w:br w:type="page"/>
      </w:r>
    </w:p>
    <w:p w14:paraId="2BEC14B2" w14:textId="07CD3B21" w:rsidR="00EE088C" w:rsidRPr="0051680D" w:rsidRDefault="00EE088C" w:rsidP="00EE088C">
      <w:pPr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51680D">
        <w:rPr>
          <w:rFonts w:ascii="Times New Roman" w:hAnsi="Times New Roman" w:cs="Times New Roman"/>
          <w:b/>
          <w:bCs/>
          <w:sz w:val="26"/>
          <w:szCs w:val="26"/>
          <w:u w:val="single"/>
        </w:rPr>
        <w:lastRenderedPageBreak/>
        <w:t>Comparing inference results</w:t>
      </w:r>
    </w:p>
    <w:p w14:paraId="1AE2C962" w14:textId="1D9D8C00" w:rsidR="00EE088C" w:rsidRPr="0051680D" w:rsidRDefault="00EE088C" w:rsidP="004800DD">
      <w:pPr>
        <w:spacing w:after="0"/>
        <w:jc w:val="center"/>
        <w:rPr>
          <w:rFonts w:ascii="Times New Roman" w:hAnsi="Times New Roman" w:cs="Times New Roman"/>
          <w:sz w:val="26"/>
          <w:szCs w:val="26"/>
          <w:u w:val="single"/>
        </w:rPr>
      </w:pPr>
      <w:r w:rsidRPr="0051680D">
        <w:rPr>
          <w:rFonts w:ascii="Times New Roman" w:hAnsi="Times New Roman" w:cs="Times New Roman"/>
          <w:sz w:val="26"/>
          <w:szCs w:val="26"/>
          <w:u w:val="single"/>
        </w:rPr>
        <w:t>Base Image</w:t>
      </w:r>
    </w:p>
    <w:p w14:paraId="08AD7BF9" w14:textId="0AEFFB16" w:rsidR="00EE088C" w:rsidRPr="0051680D" w:rsidRDefault="00EE088C" w:rsidP="00E832E6">
      <w:pPr>
        <w:jc w:val="center"/>
        <w:rPr>
          <w:rFonts w:ascii="Times New Roman" w:hAnsi="Times New Roman" w:cs="Times New Roman"/>
          <w:sz w:val="26"/>
          <w:szCs w:val="26"/>
        </w:rPr>
      </w:pPr>
      <w:r w:rsidRPr="0051680D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1A11086" wp14:editId="05D6112D">
            <wp:extent cx="3256362" cy="2435860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0454" cy="2483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9B017" w14:textId="77777777" w:rsidR="00EE088C" w:rsidRPr="004800DD" w:rsidRDefault="00EE088C" w:rsidP="004800DD">
      <w:pPr>
        <w:spacing w:after="0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4800DD">
        <w:rPr>
          <w:rFonts w:ascii="Times New Roman" w:hAnsi="Times New Roman" w:cs="Times New Roman"/>
          <w:sz w:val="28"/>
          <w:szCs w:val="28"/>
          <w:u w:val="single"/>
        </w:rPr>
        <w:t>Segmented Image (After training with 700 samples)</w:t>
      </w:r>
    </w:p>
    <w:p w14:paraId="1165116A" w14:textId="24F29FFA" w:rsidR="00EE088C" w:rsidRPr="0051680D" w:rsidRDefault="00EE088C" w:rsidP="00E832E6">
      <w:pPr>
        <w:jc w:val="center"/>
        <w:rPr>
          <w:rFonts w:ascii="Times New Roman" w:hAnsi="Times New Roman" w:cs="Times New Roman"/>
          <w:sz w:val="24"/>
          <w:szCs w:val="24"/>
        </w:rPr>
      </w:pPr>
      <w:r w:rsidRPr="005168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F085AD" wp14:editId="2F720B04">
            <wp:extent cx="3274402" cy="225765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8211" cy="226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9C5AE" w14:textId="0CFAA87B" w:rsidR="00EE088C" w:rsidRPr="004800DD" w:rsidRDefault="00EE088C" w:rsidP="004800DD">
      <w:pPr>
        <w:spacing w:after="0"/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4800DD">
        <w:rPr>
          <w:rFonts w:ascii="Times New Roman" w:hAnsi="Times New Roman" w:cs="Times New Roman"/>
          <w:sz w:val="28"/>
          <w:szCs w:val="28"/>
          <w:u w:val="single"/>
        </w:rPr>
        <w:t>Segmented Image (After training with 1300 samples)</w:t>
      </w:r>
    </w:p>
    <w:p w14:paraId="58B7156D" w14:textId="58F14D77" w:rsidR="00EE088C" w:rsidRPr="0051680D" w:rsidRDefault="00EE088C" w:rsidP="00D60F19">
      <w:pPr>
        <w:jc w:val="center"/>
        <w:rPr>
          <w:rFonts w:ascii="Times New Roman" w:hAnsi="Times New Roman" w:cs="Times New Roman"/>
          <w:sz w:val="24"/>
          <w:szCs w:val="24"/>
        </w:rPr>
      </w:pPr>
      <w:r w:rsidRPr="00E832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AE1A86" wp14:editId="30714718">
            <wp:extent cx="3362325" cy="2152600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21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32E6">
        <w:rPr>
          <w:rFonts w:ascii="Times New Roman" w:hAnsi="Times New Roman" w:cs="Times New Roman"/>
          <w:sz w:val="24"/>
          <w:szCs w:val="24"/>
        </w:rPr>
        <w:br w:type="page"/>
      </w:r>
    </w:p>
    <w:p w14:paraId="61A00D2B" w14:textId="77777777" w:rsidR="00EE088C" w:rsidRPr="00881C4D" w:rsidRDefault="00EE088C" w:rsidP="00EE088C">
      <w:pPr>
        <w:jc w:val="center"/>
        <w:rPr>
          <w:rFonts w:ascii="Times New Roman" w:hAnsi="Times New Roman" w:cs="Times New Roman"/>
          <w:sz w:val="26"/>
          <w:szCs w:val="26"/>
        </w:rPr>
      </w:pPr>
      <w:r w:rsidRPr="00881C4D">
        <w:rPr>
          <w:rFonts w:ascii="Times New Roman" w:hAnsi="Times New Roman" w:cs="Times New Roman"/>
          <w:sz w:val="26"/>
          <w:szCs w:val="26"/>
        </w:rPr>
        <w:lastRenderedPageBreak/>
        <w:t>Now comparing the AP matric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3"/>
        <w:gridCol w:w="1382"/>
        <w:gridCol w:w="816"/>
        <w:gridCol w:w="959"/>
        <w:gridCol w:w="959"/>
        <w:gridCol w:w="959"/>
        <w:gridCol w:w="900"/>
        <w:gridCol w:w="959"/>
        <w:gridCol w:w="959"/>
      </w:tblGrid>
      <w:tr w:rsidR="00EE088C" w:rsidRPr="0051680D" w14:paraId="38A89B9F" w14:textId="77777777" w:rsidTr="005C7D31">
        <w:trPr>
          <w:jc w:val="center"/>
        </w:trPr>
        <w:tc>
          <w:tcPr>
            <w:tcW w:w="1124" w:type="dxa"/>
          </w:tcPr>
          <w:p w14:paraId="54260E20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ration</w:t>
            </w:r>
          </w:p>
        </w:tc>
        <w:tc>
          <w:tcPr>
            <w:tcW w:w="1391" w:type="dxa"/>
          </w:tcPr>
          <w:p w14:paraId="52F8C3DB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kbone</w:t>
            </w:r>
          </w:p>
        </w:tc>
        <w:tc>
          <w:tcPr>
            <w:tcW w:w="772" w:type="dxa"/>
          </w:tcPr>
          <w:p w14:paraId="2C7E876B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tch size</w:t>
            </w:r>
          </w:p>
        </w:tc>
        <w:tc>
          <w:tcPr>
            <w:tcW w:w="964" w:type="dxa"/>
          </w:tcPr>
          <w:p w14:paraId="0D1DEC11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</w:p>
        </w:tc>
        <w:tc>
          <w:tcPr>
            <w:tcW w:w="964" w:type="dxa"/>
          </w:tcPr>
          <w:p w14:paraId="4FF5F3A2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50</w:t>
            </w:r>
          </w:p>
        </w:tc>
        <w:tc>
          <w:tcPr>
            <w:tcW w:w="964" w:type="dxa"/>
          </w:tcPr>
          <w:p w14:paraId="2990752E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75</w:t>
            </w:r>
          </w:p>
        </w:tc>
        <w:tc>
          <w:tcPr>
            <w:tcW w:w="909" w:type="dxa"/>
          </w:tcPr>
          <w:p w14:paraId="25EC2BB2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s</w:t>
            </w:r>
          </w:p>
        </w:tc>
        <w:tc>
          <w:tcPr>
            <w:tcW w:w="964" w:type="dxa"/>
          </w:tcPr>
          <w:p w14:paraId="7055182A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m</w:t>
            </w:r>
            <w:proofErr w:type="spellEnd"/>
          </w:p>
        </w:tc>
        <w:tc>
          <w:tcPr>
            <w:tcW w:w="964" w:type="dxa"/>
          </w:tcPr>
          <w:p w14:paraId="0B8CEE8F" w14:textId="77777777" w:rsidR="00EE088C" w:rsidRPr="0051680D" w:rsidRDefault="00EE088C" w:rsidP="009B24D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</w:pPr>
            <w:proofErr w:type="spellStart"/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P</w:t>
            </w:r>
            <w:r w:rsidRPr="0051680D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l</w:t>
            </w:r>
            <w:proofErr w:type="spellEnd"/>
          </w:p>
        </w:tc>
      </w:tr>
      <w:tr w:rsidR="00EE088C" w:rsidRPr="0051680D" w14:paraId="54CA5D75" w14:textId="77777777" w:rsidTr="005C7D31">
        <w:trPr>
          <w:jc w:val="center"/>
        </w:trPr>
        <w:tc>
          <w:tcPr>
            <w:tcW w:w="1124" w:type="dxa"/>
          </w:tcPr>
          <w:p w14:paraId="3766FB07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50k</w:t>
            </w:r>
          </w:p>
        </w:tc>
        <w:tc>
          <w:tcPr>
            <w:tcW w:w="1391" w:type="dxa"/>
          </w:tcPr>
          <w:p w14:paraId="04B91456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ResNet-101</w:t>
            </w:r>
          </w:p>
          <w:p w14:paraId="4B4DE415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dxa"/>
          </w:tcPr>
          <w:p w14:paraId="0633E65B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964" w:type="dxa"/>
          </w:tcPr>
          <w:p w14:paraId="1018D3AE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9.693</w:t>
            </w:r>
          </w:p>
          <w:p w14:paraId="237D6A8B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1D6D100B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46.633</w:t>
            </w:r>
          </w:p>
          <w:p w14:paraId="7C0D3CA6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22DCB786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3.456</w:t>
            </w:r>
          </w:p>
        </w:tc>
        <w:tc>
          <w:tcPr>
            <w:tcW w:w="909" w:type="dxa"/>
          </w:tcPr>
          <w:p w14:paraId="0879560B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 xml:space="preserve">0.000 </w:t>
            </w:r>
          </w:p>
          <w:p w14:paraId="31E6869D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73C70BB9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4.357</w:t>
            </w:r>
          </w:p>
        </w:tc>
        <w:tc>
          <w:tcPr>
            <w:tcW w:w="964" w:type="dxa"/>
          </w:tcPr>
          <w:p w14:paraId="3619BE7B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6.079</w:t>
            </w:r>
          </w:p>
          <w:p w14:paraId="14AD3B58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88C" w:rsidRPr="0051680D" w14:paraId="1ADB6D88" w14:textId="77777777" w:rsidTr="005C7D31">
        <w:trPr>
          <w:jc w:val="center"/>
        </w:trPr>
        <w:tc>
          <w:tcPr>
            <w:tcW w:w="1124" w:type="dxa"/>
          </w:tcPr>
          <w:p w14:paraId="72703E12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50k</w:t>
            </w:r>
          </w:p>
        </w:tc>
        <w:tc>
          <w:tcPr>
            <w:tcW w:w="1391" w:type="dxa"/>
          </w:tcPr>
          <w:p w14:paraId="570A404F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ResNet-50</w:t>
            </w:r>
          </w:p>
          <w:p w14:paraId="3F51F5A2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2" w:type="dxa"/>
          </w:tcPr>
          <w:p w14:paraId="46492703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  <w:p w14:paraId="7F6A6BC9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30B60C16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7.016</w:t>
            </w:r>
          </w:p>
          <w:p w14:paraId="52FA6A74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6BD2C266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39.925</w:t>
            </w:r>
          </w:p>
          <w:p w14:paraId="0F78B03A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240D6D93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9.624</w:t>
            </w:r>
          </w:p>
          <w:p w14:paraId="32316556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9" w:type="dxa"/>
          </w:tcPr>
          <w:p w14:paraId="2C097247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</w:p>
          <w:p w14:paraId="0171E610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0993A63E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11.517</w:t>
            </w:r>
          </w:p>
          <w:p w14:paraId="005D555F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64" w:type="dxa"/>
          </w:tcPr>
          <w:p w14:paraId="17A0C903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sz w:val="24"/>
                <w:szCs w:val="24"/>
              </w:rPr>
              <w:t>23.012</w:t>
            </w:r>
          </w:p>
          <w:p w14:paraId="0E4C295C" w14:textId="77777777" w:rsidR="00EE088C" w:rsidRPr="0051680D" w:rsidRDefault="00EE088C" w:rsidP="009B24D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E088C" w:rsidRPr="0051680D" w14:paraId="4B5514DF" w14:textId="77777777" w:rsidTr="005C7D31">
        <w:trPr>
          <w:jc w:val="center"/>
        </w:trPr>
        <w:tc>
          <w:tcPr>
            <w:tcW w:w="1124" w:type="dxa"/>
          </w:tcPr>
          <w:p w14:paraId="6F05CA25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60k</w:t>
            </w:r>
          </w:p>
        </w:tc>
        <w:tc>
          <w:tcPr>
            <w:tcW w:w="1391" w:type="dxa"/>
          </w:tcPr>
          <w:p w14:paraId="4C28EFF7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ResNet-101</w:t>
            </w:r>
          </w:p>
          <w:p w14:paraId="598AC0C1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772" w:type="dxa"/>
          </w:tcPr>
          <w:p w14:paraId="3B1186C7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32</w:t>
            </w:r>
          </w:p>
        </w:tc>
        <w:tc>
          <w:tcPr>
            <w:tcW w:w="964" w:type="dxa"/>
          </w:tcPr>
          <w:p w14:paraId="2A6C51E4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24.962</w:t>
            </w:r>
          </w:p>
        </w:tc>
        <w:tc>
          <w:tcPr>
            <w:tcW w:w="964" w:type="dxa"/>
          </w:tcPr>
          <w:p w14:paraId="188E6A41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 48.937</w:t>
            </w:r>
          </w:p>
          <w:p w14:paraId="2A8EEB99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964" w:type="dxa"/>
          </w:tcPr>
          <w:p w14:paraId="47F117F6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 21.985</w:t>
            </w:r>
          </w:p>
        </w:tc>
        <w:tc>
          <w:tcPr>
            <w:tcW w:w="909" w:type="dxa"/>
          </w:tcPr>
          <w:p w14:paraId="073107DF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9.624</w:t>
            </w:r>
          </w:p>
          <w:p w14:paraId="7F079EC5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964" w:type="dxa"/>
          </w:tcPr>
          <w:p w14:paraId="6262E493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26.289</w:t>
            </w:r>
          </w:p>
        </w:tc>
        <w:tc>
          <w:tcPr>
            <w:tcW w:w="964" w:type="dxa"/>
          </w:tcPr>
          <w:p w14:paraId="06E7C2BB" w14:textId="77777777" w:rsidR="00EE088C" w:rsidRPr="0051680D" w:rsidRDefault="00EE088C" w:rsidP="009B24DE">
            <w:pPr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51680D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28.696</w:t>
            </w:r>
          </w:p>
          <w:p w14:paraId="042645EC" w14:textId="77777777" w:rsidR="00EE088C" w:rsidRPr="0051680D" w:rsidRDefault="00EE088C" w:rsidP="005C7D31">
            <w:pPr>
              <w:keepNext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</w:tr>
    </w:tbl>
    <w:p w14:paraId="705BEB05" w14:textId="7BB8906D" w:rsidR="006A3F22" w:rsidRPr="005162A4" w:rsidRDefault="005C7D31" w:rsidP="005C7D31">
      <w:pPr>
        <w:pStyle w:val="Caption"/>
        <w:jc w:val="center"/>
        <w:rPr>
          <w:rFonts w:eastAsia="Times New Roman" w:cs="Times New Roman"/>
          <w:sz w:val="28"/>
          <w:szCs w:val="20"/>
        </w:rPr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 xml:space="preserve">. </w:t>
      </w:r>
      <w:r w:rsidRPr="00AD5265">
        <w:t>Comparing AP matrix values where blue marked values are the best results.</w:t>
      </w:r>
    </w:p>
    <w:sectPr w:rsidR="006A3F22" w:rsidRPr="005162A4" w:rsidSect="0043407A">
      <w:footerReference w:type="default" r:id="rId16"/>
      <w:footerReference w:type="first" r:id="rId1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24049A" w14:textId="77777777" w:rsidR="008641E0" w:rsidRDefault="008641E0" w:rsidP="00A70AAF">
      <w:pPr>
        <w:spacing w:after="0" w:line="240" w:lineRule="auto"/>
      </w:pPr>
      <w:r>
        <w:separator/>
      </w:r>
    </w:p>
  </w:endnote>
  <w:endnote w:type="continuationSeparator" w:id="0">
    <w:p w14:paraId="06B2C3F0" w14:textId="77777777" w:rsidR="008641E0" w:rsidRDefault="008641E0" w:rsidP="00A70A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65233235"/>
      <w:docPartObj>
        <w:docPartGallery w:val="Page Numbers (Bottom of Page)"/>
        <w:docPartUnique/>
      </w:docPartObj>
    </w:sdtPr>
    <w:sdtEndPr/>
    <w:sdtContent>
      <w:sdt>
        <w:sdtPr>
          <w:id w:val="-1663149272"/>
          <w:docPartObj>
            <w:docPartGallery w:val="Page Numbers (Top of Page)"/>
            <w:docPartUnique/>
          </w:docPartObj>
        </w:sdtPr>
        <w:sdtEndPr/>
        <w:sdtContent>
          <w:p w14:paraId="42723106" w14:textId="77777777" w:rsidR="00E34BE1" w:rsidRDefault="00E34BE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1CF7E69" w14:textId="77777777" w:rsidR="00E34BE1" w:rsidRDefault="00E34BE1">
    <w:pPr>
      <w:pStyle w:val="Footer"/>
    </w:pPr>
  </w:p>
  <w:p w14:paraId="499AE286" w14:textId="77777777" w:rsidR="00E34BE1" w:rsidRDefault="00E34BE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230104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CFF4E1E" w14:textId="77777777" w:rsidR="00E34BE1" w:rsidRDefault="00E34BE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964CD28" w14:textId="77777777" w:rsidR="00E34BE1" w:rsidRDefault="00E34BE1">
    <w:pPr>
      <w:pStyle w:val="Footer"/>
    </w:pPr>
  </w:p>
  <w:p w14:paraId="07144204" w14:textId="77777777" w:rsidR="00E34BE1" w:rsidRDefault="00E34BE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FDFF61" w14:textId="77777777" w:rsidR="008641E0" w:rsidRDefault="008641E0" w:rsidP="00A70AAF">
      <w:pPr>
        <w:spacing w:after="0" w:line="240" w:lineRule="auto"/>
      </w:pPr>
      <w:r>
        <w:separator/>
      </w:r>
    </w:p>
  </w:footnote>
  <w:footnote w:type="continuationSeparator" w:id="0">
    <w:p w14:paraId="5F36AA0F" w14:textId="77777777" w:rsidR="008641E0" w:rsidRDefault="008641E0" w:rsidP="00A70A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662398"/>
    <w:multiLevelType w:val="hybridMultilevel"/>
    <w:tmpl w:val="93665AC8"/>
    <w:lvl w:ilvl="0" w:tplc="21EA8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660D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7AF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545A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9A0C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E4F8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8E92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5058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862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52A1F"/>
    <w:multiLevelType w:val="hybridMultilevel"/>
    <w:tmpl w:val="5D501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CC41C6"/>
    <w:multiLevelType w:val="multilevel"/>
    <w:tmpl w:val="F1840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6D0921"/>
    <w:multiLevelType w:val="hybridMultilevel"/>
    <w:tmpl w:val="59E894FC"/>
    <w:lvl w:ilvl="0" w:tplc="2474F1E2">
      <w:start w:val="1"/>
      <w:numFmt w:val="decimal"/>
      <w:lvlText w:val="[%1]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4B3121"/>
    <w:multiLevelType w:val="hybridMultilevel"/>
    <w:tmpl w:val="E0B287E8"/>
    <w:lvl w:ilvl="0" w:tplc="40B28060">
      <w:start w:val="1"/>
      <w:numFmt w:val="decimal"/>
      <w:lvlText w:val="%1."/>
      <w:lvlJc w:val="left"/>
      <w:pPr>
        <w:ind w:left="720" w:hanging="360"/>
      </w:pPr>
    </w:lvl>
    <w:lvl w:ilvl="1" w:tplc="78EA151A">
      <w:start w:val="1"/>
      <w:numFmt w:val="lowerLetter"/>
      <w:lvlText w:val="%2."/>
      <w:lvlJc w:val="left"/>
      <w:pPr>
        <w:ind w:left="1440" w:hanging="360"/>
      </w:pPr>
    </w:lvl>
    <w:lvl w:ilvl="2" w:tplc="DD34B55A">
      <w:start w:val="1"/>
      <w:numFmt w:val="lowerRoman"/>
      <w:lvlText w:val="%3."/>
      <w:lvlJc w:val="right"/>
      <w:pPr>
        <w:ind w:left="2160" w:hanging="180"/>
      </w:pPr>
    </w:lvl>
    <w:lvl w:ilvl="3" w:tplc="E9BA0428">
      <w:start w:val="1"/>
      <w:numFmt w:val="decimal"/>
      <w:lvlText w:val="%4."/>
      <w:lvlJc w:val="left"/>
      <w:pPr>
        <w:ind w:left="2880" w:hanging="360"/>
      </w:pPr>
    </w:lvl>
    <w:lvl w:ilvl="4" w:tplc="D3A0287E">
      <w:start w:val="1"/>
      <w:numFmt w:val="lowerLetter"/>
      <w:lvlText w:val="%5."/>
      <w:lvlJc w:val="left"/>
      <w:pPr>
        <w:ind w:left="3600" w:hanging="360"/>
      </w:pPr>
    </w:lvl>
    <w:lvl w:ilvl="5" w:tplc="D064305C">
      <w:start w:val="1"/>
      <w:numFmt w:val="lowerRoman"/>
      <w:lvlText w:val="%6."/>
      <w:lvlJc w:val="right"/>
      <w:pPr>
        <w:ind w:left="4320" w:hanging="180"/>
      </w:pPr>
    </w:lvl>
    <w:lvl w:ilvl="6" w:tplc="C2AEFDC4">
      <w:start w:val="1"/>
      <w:numFmt w:val="decimal"/>
      <w:lvlText w:val="%7."/>
      <w:lvlJc w:val="left"/>
      <w:pPr>
        <w:ind w:left="5040" w:hanging="360"/>
      </w:pPr>
    </w:lvl>
    <w:lvl w:ilvl="7" w:tplc="124421B4">
      <w:start w:val="1"/>
      <w:numFmt w:val="lowerLetter"/>
      <w:lvlText w:val="%8."/>
      <w:lvlJc w:val="left"/>
      <w:pPr>
        <w:ind w:left="5760" w:hanging="360"/>
      </w:pPr>
    </w:lvl>
    <w:lvl w:ilvl="8" w:tplc="66FC6AC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A0FB3"/>
    <w:multiLevelType w:val="hybridMultilevel"/>
    <w:tmpl w:val="6C9ADE5E"/>
    <w:lvl w:ilvl="0" w:tplc="42AE7734">
      <w:start w:val="1"/>
      <w:numFmt w:val="lowerRoman"/>
      <w:lvlText w:val="%1."/>
      <w:lvlJc w:val="righ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284C3D"/>
    <w:multiLevelType w:val="hybridMultilevel"/>
    <w:tmpl w:val="406CDC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F97070"/>
    <w:multiLevelType w:val="hybridMultilevel"/>
    <w:tmpl w:val="A9245CD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BE3C50"/>
    <w:multiLevelType w:val="hybridMultilevel"/>
    <w:tmpl w:val="DD48C08A"/>
    <w:lvl w:ilvl="0" w:tplc="1F38F84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8A44AF2">
      <w:start w:val="1"/>
      <w:numFmt w:val="lowerLetter"/>
      <w:lvlText w:val="%2."/>
      <w:lvlJc w:val="left"/>
      <w:pPr>
        <w:ind w:left="1440" w:hanging="360"/>
      </w:pPr>
    </w:lvl>
    <w:lvl w:ilvl="2" w:tplc="809A2858">
      <w:start w:val="1"/>
      <w:numFmt w:val="lowerRoman"/>
      <w:lvlText w:val="%3."/>
      <w:lvlJc w:val="right"/>
      <w:pPr>
        <w:ind w:left="2160" w:hanging="180"/>
      </w:pPr>
    </w:lvl>
    <w:lvl w:ilvl="3" w:tplc="205CB9D6">
      <w:start w:val="1"/>
      <w:numFmt w:val="decimal"/>
      <w:lvlText w:val="%4."/>
      <w:lvlJc w:val="left"/>
      <w:pPr>
        <w:ind w:left="2880" w:hanging="360"/>
      </w:pPr>
    </w:lvl>
    <w:lvl w:ilvl="4" w:tplc="F2E83EE2">
      <w:start w:val="1"/>
      <w:numFmt w:val="lowerLetter"/>
      <w:lvlText w:val="%5."/>
      <w:lvlJc w:val="left"/>
      <w:pPr>
        <w:ind w:left="3600" w:hanging="360"/>
      </w:pPr>
    </w:lvl>
    <w:lvl w:ilvl="5" w:tplc="DA50CDFC">
      <w:start w:val="1"/>
      <w:numFmt w:val="lowerRoman"/>
      <w:lvlText w:val="%6."/>
      <w:lvlJc w:val="right"/>
      <w:pPr>
        <w:ind w:left="4320" w:hanging="180"/>
      </w:pPr>
    </w:lvl>
    <w:lvl w:ilvl="6" w:tplc="F7EA79E2">
      <w:start w:val="1"/>
      <w:numFmt w:val="decimal"/>
      <w:lvlText w:val="%7."/>
      <w:lvlJc w:val="left"/>
      <w:pPr>
        <w:ind w:left="5040" w:hanging="360"/>
      </w:pPr>
    </w:lvl>
    <w:lvl w:ilvl="7" w:tplc="73DC49CA">
      <w:start w:val="1"/>
      <w:numFmt w:val="lowerLetter"/>
      <w:lvlText w:val="%8."/>
      <w:lvlJc w:val="left"/>
      <w:pPr>
        <w:ind w:left="5760" w:hanging="360"/>
      </w:pPr>
    </w:lvl>
    <w:lvl w:ilvl="8" w:tplc="208CF4D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E91ACE"/>
    <w:multiLevelType w:val="hybridMultilevel"/>
    <w:tmpl w:val="F46A46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0D3F06"/>
    <w:multiLevelType w:val="multilevel"/>
    <w:tmpl w:val="32569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C762FB"/>
    <w:multiLevelType w:val="hybridMultilevel"/>
    <w:tmpl w:val="21A887E4"/>
    <w:lvl w:ilvl="0" w:tplc="C144F52E">
      <w:start w:val="1"/>
      <w:numFmt w:val="lowerRoman"/>
      <w:lvlText w:val="%1."/>
      <w:lvlJc w:val="righ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F954427"/>
    <w:multiLevelType w:val="hybridMultilevel"/>
    <w:tmpl w:val="A964E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3D1AD0"/>
    <w:multiLevelType w:val="hybridMultilevel"/>
    <w:tmpl w:val="BC64CE84"/>
    <w:lvl w:ilvl="0" w:tplc="47EA5B42">
      <w:start w:val="1"/>
      <w:numFmt w:val="decimal"/>
      <w:lvlText w:val="%1."/>
      <w:lvlJc w:val="left"/>
      <w:pPr>
        <w:ind w:left="720" w:hanging="360"/>
      </w:pPr>
    </w:lvl>
    <w:lvl w:ilvl="1" w:tplc="5F4C5816">
      <w:start w:val="1"/>
      <w:numFmt w:val="lowerLetter"/>
      <w:lvlText w:val="%2."/>
      <w:lvlJc w:val="left"/>
      <w:pPr>
        <w:ind w:left="1440" w:hanging="360"/>
      </w:pPr>
    </w:lvl>
    <w:lvl w:ilvl="2" w:tplc="BCCEBAE6">
      <w:start w:val="1"/>
      <w:numFmt w:val="lowerRoman"/>
      <w:lvlText w:val="%3."/>
      <w:lvlJc w:val="right"/>
      <w:pPr>
        <w:ind w:left="2160" w:hanging="180"/>
      </w:pPr>
    </w:lvl>
    <w:lvl w:ilvl="3" w:tplc="915C1150">
      <w:start w:val="1"/>
      <w:numFmt w:val="decimal"/>
      <w:lvlText w:val="%4."/>
      <w:lvlJc w:val="left"/>
      <w:pPr>
        <w:ind w:left="2880" w:hanging="360"/>
      </w:pPr>
    </w:lvl>
    <w:lvl w:ilvl="4" w:tplc="7DD017C8">
      <w:start w:val="1"/>
      <w:numFmt w:val="lowerLetter"/>
      <w:lvlText w:val="%5."/>
      <w:lvlJc w:val="left"/>
      <w:pPr>
        <w:ind w:left="3600" w:hanging="360"/>
      </w:pPr>
    </w:lvl>
    <w:lvl w:ilvl="5" w:tplc="D49C0E2C">
      <w:start w:val="1"/>
      <w:numFmt w:val="lowerRoman"/>
      <w:lvlText w:val="%6."/>
      <w:lvlJc w:val="right"/>
      <w:pPr>
        <w:ind w:left="4320" w:hanging="180"/>
      </w:pPr>
    </w:lvl>
    <w:lvl w:ilvl="6" w:tplc="F7B44064">
      <w:start w:val="1"/>
      <w:numFmt w:val="decimal"/>
      <w:lvlText w:val="%7."/>
      <w:lvlJc w:val="left"/>
      <w:pPr>
        <w:ind w:left="5040" w:hanging="360"/>
      </w:pPr>
    </w:lvl>
    <w:lvl w:ilvl="7" w:tplc="956E16BA">
      <w:start w:val="1"/>
      <w:numFmt w:val="lowerLetter"/>
      <w:lvlText w:val="%8."/>
      <w:lvlJc w:val="left"/>
      <w:pPr>
        <w:ind w:left="5760" w:hanging="360"/>
      </w:pPr>
    </w:lvl>
    <w:lvl w:ilvl="8" w:tplc="1DC69E0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6472B4"/>
    <w:multiLevelType w:val="hybridMultilevel"/>
    <w:tmpl w:val="72DE14CE"/>
    <w:lvl w:ilvl="0" w:tplc="A98CF230">
      <w:start w:val="1"/>
      <w:numFmt w:val="decimal"/>
      <w:lvlText w:val="%1."/>
      <w:lvlJc w:val="left"/>
      <w:pPr>
        <w:ind w:left="720" w:hanging="360"/>
      </w:pPr>
    </w:lvl>
    <w:lvl w:ilvl="1" w:tplc="B898556C">
      <w:start w:val="1"/>
      <w:numFmt w:val="lowerLetter"/>
      <w:lvlText w:val="%2."/>
      <w:lvlJc w:val="left"/>
      <w:pPr>
        <w:ind w:left="1440" w:hanging="360"/>
      </w:pPr>
    </w:lvl>
    <w:lvl w:ilvl="2" w:tplc="6CD6D858">
      <w:start w:val="1"/>
      <w:numFmt w:val="lowerRoman"/>
      <w:lvlText w:val="%3."/>
      <w:lvlJc w:val="right"/>
      <w:pPr>
        <w:ind w:left="2160" w:hanging="180"/>
      </w:pPr>
    </w:lvl>
    <w:lvl w:ilvl="3" w:tplc="34EA54D6">
      <w:start w:val="1"/>
      <w:numFmt w:val="decimal"/>
      <w:lvlText w:val="%4."/>
      <w:lvlJc w:val="left"/>
      <w:pPr>
        <w:ind w:left="2880" w:hanging="360"/>
      </w:pPr>
    </w:lvl>
    <w:lvl w:ilvl="4" w:tplc="E9644360">
      <w:start w:val="1"/>
      <w:numFmt w:val="lowerLetter"/>
      <w:lvlText w:val="%5."/>
      <w:lvlJc w:val="left"/>
      <w:pPr>
        <w:ind w:left="3600" w:hanging="360"/>
      </w:pPr>
    </w:lvl>
    <w:lvl w:ilvl="5" w:tplc="44000876">
      <w:start w:val="1"/>
      <w:numFmt w:val="lowerRoman"/>
      <w:lvlText w:val="%6."/>
      <w:lvlJc w:val="right"/>
      <w:pPr>
        <w:ind w:left="4320" w:hanging="180"/>
      </w:pPr>
    </w:lvl>
    <w:lvl w:ilvl="6" w:tplc="D4A8BB4A">
      <w:start w:val="1"/>
      <w:numFmt w:val="decimal"/>
      <w:lvlText w:val="%7."/>
      <w:lvlJc w:val="left"/>
      <w:pPr>
        <w:ind w:left="5040" w:hanging="360"/>
      </w:pPr>
    </w:lvl>
    <w:lvl w:ilvl="7" w:tplc="A2CC158C">
      <w:start w:val="1"/>
      <w:numFmt w:val="lowerLetter"/>
      <w:lvlText w:val="%8."/>
      <w:lvlJc w:val="left"/>
      <w:pPr>
        <w:ind w:left="5760" w:hanging="360"/>
      </w:pPr>
    </w:lvl>
    <w:lvl w:ilvl="8" w:tplc="055ACDA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045B5"/>
    <w:multiLevelType w:val="hybridMultilevel"/>
    <w:tmpl w:val="D51E5D02"/>
    <w:lvl w:ilvl="0" w:tplc="7284B84C">
      <w:start w:val="1"/>
      <w:numFmt w:val="decimal"/>
      <w:lvlText w:val="%1."/>
      <w:lvlJc w:val="left"/>
      <w:pPr>
        <w:ind w:left="720" w:hanging="360"/>
      </w:pPr>
    </w:lvl>
    <w:lvl w:ilvl="1" w:tplc="F280CC9E">
      <w:start w:val="1"/>
      <w:numFmt w:val="lowerLetter"/>
      <w:lvlText w:val="%2."/>
      <w:lvlJc w:val="left"/>
      <w:pPr>
        <w:ind w:left="1440" w:hanging="360"/>
      </w:pPr>
    </w:lvl>
    <w:lvl w:ilvl="2" w:tplc="7234BF9C">
      <w:start w:val="1"/>
      <w:numFmt w:val="lowerRoman"/>
      <w:lvlText w:val="%3."/>
      <w:lvlJc w:val="right"/>
      <w:pPr>
        <w:ind w:left="2160" w:hanging="180"/>
      </w:pPr>
    </w:lvl>
    <w:lvl w:ilvl="3" w:tplc="51B2767C">
      <w:start w:val="1"/>
      <w:numFmt w:val="decimal"/>
      <w:lvlText w:val="%4."/>
      <w:lvlJc w:val="left"/>
      <w:pPr>
        <w:ind w:left="2880" w:hanging="360"/>
      </w:pPr>
    </w:lvl>
    <w:lvl w:ilvl="4" w:tplc="DA4899CC">
      <w:start w:val="1"/>
      <w:numFmt w:val="lowerLetter"/>
      <w:lvlText w:val="%5."/>
      <w:lvlJc w:val="left"/>
      <w:pPr>
        <w:ind w:left="3600" w:hanging="360"/>
      </w:pPr>
    </w:lvl>
    <w:lvl w:ilvl="5" w:tplc="D0362D28">
      <w:start w:val="1"/>
      <w:numFmt w:val="lowerRoman"/>
      <w:lvlText w:val="%6."/>
      <w:lvlJc w:val="right"/>
      <w:pPr>
        <w:ind w:left="4320" w:hanging="180"/>
      </w:pPr>
    </w:lvl>
    <w:lvl w:ilvl="6" w:tplc="C164CE3E">
      <w:start w:val="1"/>
      <w:numFmt w:val="decimal"/>
      <w:lvlText w:val="%7."/>
      <w:lvlJc w:val="left"/>
      <w:pPr>
        <w:ind w:left="5040" w:hanging="360"/>
      </w:pPr>
    </w:lvl>
    <w:lvl w:ilvl="7" w:tplc="B9AC76EA">
      <w:start w:val="1"/>
      <w:numFmt w:val="lowerLetter"/>
      <w:lvlText w:val="%8."/>
      <w:lvlJc w:val="left"/>
      <w:pPr>
        <w:ind w:left="5760" w:hanging="360"/>
      </w:pPr>
    </w:lvl>
    <w:lvl w:ilvl="8" w:tplc="68F88676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CF2FFA"/>
    <w:multiLevelType w:val="hybridMultilevel"/>
    <w:tmpl w:val="A6405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73BEF"/>
    <w:multiLevelType w:val="hybridMultilevel"/>
    <w:tmpl w:val="24E84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322C84"/>
    <w:multiLevelType w:val="hybridMultilevel"/>
    <w:tmpl w:val="7250E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761841"/>
    <w:multiLevelType w:val="hybridMultilevel"/>
    <w:tmpl w:val="FD7E7104"/>
    <w:lvl w:ilvl="0" w:tplc="093A395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8EC5519"/>
    <w:multiLevelType w:val="hybridMultilevel"/>
    <w:tmpl w:val="DD0E25B4"/>
    <w:lvl w:ilvl="0" w:tplc="DAB62136">
      <w:start w:val="1"/>
      <w:numFmt w:val="lowerLetter"/>
      <w:lvlText w:val="%1)"/>
      <w:lvlJc w:val="left"/>
      <w:pPr>
        <w:ind w:left="720" w:hanging="360"/>
      </w:pPr>
    </w:lvl>
    <w:lvl w:ilvl="1" w:tplc="9072D4A6">
      <w:start w:val="1"/>
      <w:numFmt w:val="lowerLetter"/>
      <w:lvlText w:val="%2."/>
      <w:lvlJc w:val="left"/>
      <w:pPr>
        <w:ind w:left="1440" w:hanging="360"/>
      </w:pPr>
    </w:lvl>
    <w:lvl w:ilvl="2" w:tplc="7F9E66F4">
      <w:start w:val="1"/>
      <w:numFmt w:val="lowerRoman"/>
      <w:lvlText w:val="%3."/>
      <w:lvlJc w:val="right"/>
      <w:pPr>
        <w:ind w:left="2160" w:hanging="180"/>
      </w:pPr>
    </w:lvl>
    <w:lvl w:ilvl="3" w:tplc="F53EFDC8">
      <w:start w:val="1"/>
      <w:numFmt w:val="decimal"/>
      <w:lvlText w:val="%4."/>
      <w:lvlJc w:val="left"/>
      <w:pPr>
        <w:ind w:left="2880" w:hanging="360"/>
      </w:pPr>
    </w:lvl>
    <w:lvl w:ilvl="4" w:tplc="989627B6">
      <w:start w:val="1"/>
      <w:numFmt w:val="lowerLetter"/>
      <w:lvlText w:val="%5."/>
      <w:lvlJc w:val="left"/>
      <w:pPr>
        <w:ind w:left="3600" w:hanging="360"/>
      </w:pPr>
    </w:lvl>
    <w:lvl w:ilvl="5" w:tplc="F644394A">
      <w:start w:val="1"/>
      <w:numFmt w:val="lowerRoman"/>
      <w:lvlText w:val="%6."/>
      <w:lvlJc w:val="right"/>
      <w:pPr>
        <w:ind w:left="4320" w:hanging="180"/>
      </w:pPr>
    </w:lvl>
    <w:lvl w:ilvl="6" w:tplc="4E743F00">
      <w:start w:val="1"/>
      <w:numFmt w:val="decimal"/>
      <w:lvlText w:val="%7."/>
      <w:lvlJc w:val="left"/>
      <w:pPr>
        <w:ind w:left="5040" w:hanging="360"/>
      </w:pPr>
    </w:lvl>
    <w:lvl w:ilvl="7" w:tplc="661E1A96">
      <w:start w:val="1"/>
      <w:numFmt w:val="lowerLetter"/>
      <w:lvlText w:val="%8."/>
      <w:lvlJc w:val="left"/>
      <w:pPr>
        <w:ind w:left="5760" w:hanging="360"/>
      </w:pPr>
    </w:lvl>
    <w:lvl w:ilvl="8" w:tplc="5E7C2B3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7060A8"/>
    <w:multiLevelType w:val="hybridMultilevel"/>
    <w:tmpl w:val="C7021486"/>
    <w:lvl w:ilvl="0" w:tplc="AFE69D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0A64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C5F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32C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9650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8E43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A4D3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EE2D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B64D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3"/>
  </w:num>
  <w:num w:numId="5">
    <w:abstractNumId w:val="13"/>
  </w:num>
  <w:num w:numId="6">
    <w:abstractNumId w:val="0"/>
  </w:num>
  <w:num w:numId="7">
    <w:abstractNumId w:val="21"/>
  </w:num>
  <w:num w:numId="8">
    <w:abstractNumId w:val="14"/>
  </w:num>
  <w:num w:numId="9">
    <w:abstractNumId w:val="15"/>
  </w:num>
  <w:num w:numId="10">
    <w:abstractNumId w:val="20"/>
  </w:num>
  <w:num w:numId="11">
    <w:abstractNumId w:val="8"/>
  </w:num>
  <w:num w:numId="12">
    <w:abstractNumId w:val="6"/>
  </w:num>
  <w:num w:numId="13">
    <w:abstractNumId w:val="17"/>
  </w:num>
  <w:num w:numId="14">
    <w:abstractNumId w:val="2"/>
  </w:num>
  <w:num w:numId="15">
    <w:abstractNumId w:val="19"/>
  </w:num>
  <w:num w:numId="16">
    <w:abstractNumId w:val="12"/>
  </w:num>
  <w:num w:numId="17">
    <w:abstractNumId w:val="11"/>
  </w:num>
  <w:num w:numId="18">
    <w:abstractNumId w:val="5"/>
  </w:num>
  <w:num w:numId="19">
    <w:abstractNumId w:val="16"/>
  </w:num>
  <w:num w:numId="20">
    <w:abstractNumId w:val="18"/>
  </w:num>
  <w:num w:numId="21">
    <w:abstractNumId w:val="9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Njc0Nrc0NjEyMzNW0lEKTi0uzszPAykwMqkFALrK8AMtAAAA"/>
  </w:docVars>
  <w:rsids>
    <w:rsidRoot w:val="00A70AAF"/>
    <w:rsid w:val="0000075F"/>
    <w:rsid w:val="00002A3C"/>
    <w:rsid w:val="0000571B"/>
    <w:rsid w:val="0001297C"/>
    <w:rsid w:val="00020058"/>
    <w:rsid w:val="0002087C"/>
    <w:rsid w:val="000229B9"/>
    <w:rsid w:val="000258F7"/>
    <w:rsid w:val="00025EF5"/>
    <w:rsid w:val="00027521"/>
    <w:rsid w:val="00031C21"/>
    <w:rsid w:val="0003402F"/>
    <w:rsid w:val="00034F4A"/>
    <w:rsid w:val="0003618D"/>
    <w:rsid w:val="000362D6"/>
    <w:rsid w:val="00037867"/>
    <w:rsid w:val="000430BD"/>
    <w:rsid w:val="0004426A"/>
    <w:rsid w:val="000443C1"/>
    <w:rsid w:val="00052DCD"/>
    <w:rsid w:val="00057B90"/>
    <w:rsid w:val="000620C7"/>
    <w:rsid w:val="000671F1"/>
    <w:rsid w:val="0007192C"/>
    <w:rsid w:val="0007353E"/>
    <w:rsid w:val="00074CEA"/>
    <w:rsid w:val="000809AD"/>
    <w:rsid w:val="00082D07"/>
    <w:rsid w:val="00086FC5"/>
    <w:rsid w:val="000877FC"/>
    <w:rsid w:val="00097575"/>
    <w:rsid w:val="000B0B55"/>
    <w:rsid w:val="000B163A"/>
    <w:rsid w:val="000B2042"/>
    <w:rsid w:val="000B3F4B"/>
    <w:rsid w:val="000B54D2"/>
    <w:rsid w:val="000C2667"/>
    <w:rsid w:val="000E4F82"/>
    <w:rsid w:val="000E59D0"/>
    <w:rsid w:val="000E7CBC"/>
    <w:rsid w:val="000F0E33"/>
    <w:rsid w:val="000F2A70"/>
    <w:rsid w:val="000F4BE1"/>
    <w:rsid w:val="000F7219"/>
    <w:rsid w:val="00101234"/>
    <w:rsid w:val="001025CD"/>
    <w:rsid w:val="00102DB0"/>
    <w:rsid w:val="00103AE7"/>
    <w:rsid w:val="00104622"/>
    <w:rsid w:val="00104EA7"/>
    <w:rsid w:val="00106AA3"/>
    <w:rsid w:val="00114FDD"/>
    <w:rsid w:val="001177B4"/>
    <w:rsid w:val="00122A2B"/>
    <w:rsid w:val="00124D27"/>
    <w:rsid w:val="00130515"/>
    <w:rsid w:val="00140FF0"/>
    <w:rsid w:val="0014293E"/>
    <w:rsid w:val="00144C72"/>
    <w:rsid w:val="00145299"/>
    <w:rsid w:val="00145AFD"/>
    <w:rsid w:val="00164B62"/>
    <w:rsid w:val="00167142"/>
    <w:rsid w:val="001706C1"/>
    <w:rsid w:val="00175F7B"/>
    <w:rsid w:val="001761F4"/>
    <w:rsid w:val="0018323E"/>
    <w:rsid w:val="001951BB"/>
    <w:rsid w:val="00197AF8"/>
    <w:rsid w:val="001A2576"/>
    <w:rsid w:val="001A36E0"/>
    <w:rsid w:val="001B231F"/>
    <w:rsid w:val="001B4DC2"/>
    <w:rsid w:val="001B6611"/>
    <w:rsid w:val="001C1585"/>
    <w:rsid w:val="001C2ABE"/>
    <w:rsid w:val="001C2B01"/>
    <w:rsid w:val="001C37A2"/>
    <w:rsid w:val="001C54FD"/>
    <w:rsid w:val="001C556C"/>
    <w:rsid w:val="001C679D"/>
    <w:rsid w:val="001C7055"/>
    <w:rsid w:val="001C74F1"/>
    <w:rsid w:val="001D4E29"/>
    <w:rsid w:val="001E16A5"/>
    <w:rsid w:val="001E3465"/>
    <w:rsid w:val="001E3AEB"/>
    <w:rsid w:val="001E6B9E"/>
    <w:rsid w:val="001F04E4"/>
    <w:rsid w:val="001F5610"/>
    <w:rsid w:val="001F5748"/>
    <w:rsid w:val="00205268"/>
    <w:rsid w:val="00207BB7"/>
    <w:rsid w:val="00211D56"/>
    <w:rsid w:val="00213793"/>
    <w:rsid w:val="00213AB5"/>
    <w:rsid w:val="00213C23"/>
    <w:rsid w:val="00216F1F"/>
    <w:rsid w:val="00217129"/>
    <w:rsid w:val="002211DE"/>
    <w:rsid w:val="00223A0F"/>
    <w:rsid w:val="00223B1C"/>
    <w:rsid w:val="0022589E"/>
    <w:rsid w:val="0023297D"/>
    <w:rsid w:val="00233844"/>
    <w:rsid w:val="0023444E"/>
    <w:rsid w:val="002361E5"/>
    <w:rsid w:val="00237047"/>
    <w:rsid w:val="002420F8"/>
    <w:rsid w:val="00242488"/>
    <w:rsid w:val="002444AA"/>
    <w:rsid w:val="00245DA2"/>
    <w:rsid w:val="00246F77"/>
    <w:rsid w:val="002500E6"/>
    <w:rsid w:val="0025050E"/>
    <w:rsid w:val="00253794"/>
    <w:rsid w:val="00256F0A"/>
    <w:rsid w:val="00260FDF"/>
    <w:rsid w:val="0026116B"/>
    <w:rsid w:val="002614D5"/>
    <w:rsid w:val="0026372D"/>
    <w:rsid w:val="00270DBA"/>
    <w:rsid w:val="00273375"/>
    <w:rsid w:val="0027653B"/>
    <w:rsid w:val="002768BE"/>
    <w:rsid w:val="002802A3"/>
    <w:rsid w:val="00280D48"/>
    <w:rsid w:val="00281808"/>
    <w:rsid w:val="00291EFE"/>
    <w:rsid w:val="00292040"/>
    <w:rsid w:val="00293937"/>
    <w:rsid w:val="00295936"/>
    <w:rsid w:val="00296B70"/>
    <w:rsid w:val="002A2357"/>
    <w:rsid w:val="002A6167"/>
    <w:rsid w:val="002B04A1"/>
    <w:rsid w:val="002B11F4"/>
    <w:rsid w:val="002B738F"/>
    <w:rsid w:val="002B760E"/>
    <w:rsid w:val="002C04EE"/>
    <w:rsid w:val="002C0E55"/>
    <w:rsid w:val="002D1C9D"/>
    <w:rsid w:val="002D3156"/>
    <w:rsid w:val="002D3229"/>
    <w:rsid w:val="002D332B"/>
    <w:rsid w:val="002D3B08"/>
    <w:rsid w:val="002D4052"/>
    <w:rsid w:val="002D4F51"/>
    <w:rsid w:val="002E0375"/>
    <w:rsid w:val="002E2A6E"/>
    <w:rsid w:val="002F5D6A"/>
    <w:rsid w:val="002F7847"/>
    <w:rsid w:val="00303071"/>
    <w:rsid w:val="00304DDB"/>
    <w:rsid w:val="003106C4"/>
    <w:rsid w:val="00312A45"/>
    <w:rsid w:val="00320CDD"/>
    <w:rsid w:val="00320D8E"/>
    <w:rsid w:val="003210AC"/>
    <w:rsid w:val="00324C6A"/>
    <w:rsid w:val="00327C7F"/>
    <w:rsid w:val="00331B15"/>
    <w:rsid w:val="00334F2A"/>
    <w:rsid w:val="00335337"/>
    <w:rsid w:val="00345A98"/>
    <w:rsid w:val="0035128F"/>
    <w:rsid w:val="003546DF"/>
    <w:rsid w:val="00355E17"/>
    <w:rsid w:val="00357C7E"/>
    <w:rsid w:val="00357D67"/>
    <w:rsid w:val="00360C2C"/>
    <w:rsid w:val="003613D1"/>
    <w:rsid w:val="003645B0"/>
    <w:rsid w:val="003667EE"/>
    <w:rsid w:val="00373196"/>
    <w:rsid w:val="00375328"/>
    <w:rsid w:val="00375FE4"/>
    <w:rsid w:val="00380BD2"/>
    <w:rsid w:val="00380D4B"/>
    <w:rsid w:val="0038222E"/>
    <w:rsid w:val="00382A2C"/>
    <w:rsid w:val="00382FBF"/>
    <w:rsid w:val="003859E6"/>
    <w:rsid w:val="00386C6C"/>
    <w:rsid w:val="00387FFB"/>
    <w:rsid w:val="00395C43"/>
    <w:rsid w:val="003970F2"/>
    <w:rsid w:val="0039766A"/>
    <w:rsid w:val="00397BE2"/>
    <w:rsid w:val="00397E67"/>
    <w:rsid w:val="003A12B8"/>
    <w:rsid w:val="003A2516"/>
    <w:rsid w:val="003A5428"/>
    <w:rsid w:val="003A618C"/>
    <w:rsid w:val="003A7053"/>
    <w:rsid w:val="003B1381"/>
    <w:rsid w:val="003B2C54"/>
    <w:rsid w:val="003B418F"/>
    <w:rsid w:val="003B54D4"/>
    <w:rsid w:val="003B5A12"/>
    <w:rsid w:val="003B5EDC"/>
    <w:rsid w:val="003B6AE5"/>
    <w:rsid w:val="003D1FDF"/>
    <w:rsid w:val="003D5355"/>
    <w:rsid w:val="003D57D0"/>
    <w:rsid w:val="003E179B"/>
    <w:rsid w:val="003E315B"/>
    <w:rsid w:val="003E4040"/>
    <w:rsid w:val="003F0A8E"/>
    <w:rsid w:val="003F0DB1"/>
    <w:rsid w:val="003F1D84"/>
    <w:rsid w:val="003F4506"/>
    <w:rsid w:val="00401ABD"/>
    <w:rsid w:val="004075AC"/>
    <w:rsid w:val="004125E2"/>
    <w:rsid w:val="0041261E"/>
    <w:rsid w:val="004174EF"/>
    <w:rsid w:val="004175A0"/>
    <w:rsid w:val="004212CB"/>
    <w:rsid w:val="00421502"/>
    <w:rsid w:val="00423A53"/>
    <w:rsid w:val="00427E79"/>
    <w:rsid w:val="0043172E"/>
    <w:rsid w:val="00433FEB"/>
    <w:rsid w:val="0043407A"/>
    <w:rsid w:val="00434086"/>
    <w:rsid w:val="004346B6"/>
    <w:rsid w:val="0044060A"/>
    <w:rsid w:val="004439B8"/>
    <w:rsid w:val="00443A86"/>
    <w:rsid w:val="0044623F"/>
    <w:rsid w:val="00460797"/>
    <w:rsid w:val="00470474"/>
    <w:rsid w:val="0047160B"/>
    <w:rsid w:val="004718E2"/>
    <w:rsid w:val="0047551F"/>
    <w:rsid w:val="004774A6"/>
    <w:rsid w:val="004800DD"/>
    <w:rsid w:val="00481604"/>
    <w:rsid w:val="004826D2"/>
    <w:rsid w:val="004845D6"/>
    <w:rsid w:val="00485F86"/>
    <w:rsid w:val="0048724D"/>
    <w:rsid w:val="0048731D"/>
    <w:rsid w:val="004924C7"/>
    <w:rsid w:val="00493BB4"/>
    <w:rsid w:val="004940DA"/>
    <w:rsid w:val="00496FCF"/>
    <w:rsid w:val="00496FD6"/>
    <w:rsid w:val="004A3D14"/>
    <w:rsid w:val="004A3FFF"/>
    <w:rsid w:val="004B5EFD"/>
    <w:rsid w:val="004B6A3B"/>
    <w:rsid w:val="004B6B7B"/>
    <w:rsid w:val="004C1395"/>
    <w:rsid w:val="004C3EEC"/>
    <w:rsid w:val="004C4D3F"/>
    <w:rsid w:val="004C5873"/>
    <w:rsid w:val="004C5C8E"/>
    <w:rsid w:val="004C60B5"/>
    <w:rsid w:val="004D0323"/>
    <w:rsid w:val="004D2A31"/>
    <w:rsid w:val="004D769C"/>
    <w:rsid w:val="004E1A68"/>
    <w:rsid w:val="004E1E71"/>
    <w:rsid w:val="004E45C0"/>
    <w:rsid w:val="004E6834"/>
    <w:rsid w:val="004F0D5B"/>
    <w:rsid w:val="004F3A38"/>
    <w:rsid w:val="00504DA0"/>
    <w:rsid w:val="00513729"/>
    <w:rsid w:val="005139CF"/>
    <w:rsid w:val="00513C36"/>
    <w:rsid w:val="005162A4"/>
    <w:rsid w:val="0051760D"/>
    <w:rsid w:val="00517698"/>
    <w:rsid w:val="00522099"/>
    <w:rsid w:val="00522C12"/>
    <w:rsid w:val="00525D0B"/>
    <w:rsid w:val="005305A7"/>
    <w:rsid w:val="005322CB"/>
    <w:rsid w:val="005377E8"/>
    <w:rsid w:val="0054072E"/>
    <w:rsid w:val="00543443"/>
    <w:rsid w:val="00550CD9"/>
    <w:rsid w:val="005549B9"/>
    <w:rsid w:val="00555913"/>
    <w:rsid w:val="005575B7"/>
    <w:rsid w:val="00560A3F"/>
    <w:rsid w:val="00570337"/>
    <w:rsid w:val="005710E0"/>
    <w:rsid w:val="0057478D"/>
    <w:rsid w:val="00574BF4"/>
    <w:rsid w:val="00576CE8"/>
    <w:rsid w:val="00580168"/>
    <w:rsid w:val="00581E24"/>
    <w:rsid w:val="00590A6B"/>
    <w:rsid w:val="00594E26"/>
    <w:rsid w:val="005A2806"/>
    <w:rsid w:val="005A2EFF"/>
    <w:rsid w:val="005A4DD3"/>
    <w:rsid w:val="005A5BC4"/>
    <w:rsid w:val="005A6D24"/>
    <w:rsid w:val="005B0FD1"/>
    <w:rsid w:val="005B18BF"/>
    <w:rsid w:val="005B416C"/>
    <w:rsid w:val="005B5488"/>
    <w:rsid w:val="005B61F3"/>
    <w:rsid w:val="005B6A38"/>
    <w:rsid w:val="005C75E4"/>
    <w:rsid w:val="005C7D31"/>
    <w:rsid w:val="005C7E1E"/>
    <w:rsid w:val="005C7F38"/>
    <w:rsid w:val="005D134A"/>
    <w:rsid w:val="005D5F19"/>
    <w:rsid w:val="005D63F0"/>
    <w:rsid w:val="005D7682"/>
    <w:rsid w:val="005E486A"/>
    <w:rsid w:val="005F0A7C"/>
    <w:rsid w:val="005F1BA6"/>
    <w:rsid w:val="005F26E2"/>
    <w:rsid w:val="005F3DF2"/>
    <w:rsid w:val="005F69E3"/>
    <w:rsid w:val="00602D46"/>
    <w:rsid w:val="00603044"/>
    <w:rsid w:val="00611033"/>
    <w:rsid w:val="00613C81"/>
    <w:rsid w:val="0062483C"/>
    <w:rsid w:val="0062535D"/>
    <w:rsid w:val="00631B5D"/>
    <w:rsid w:val="006325AE"/>
    <w:rsid w:val="00635805"/>
    <w:rsid w:val="006363E9"/>
    <w:rsid w:val="0063735C"/>
    <w:rsid w:val="00637D1C"/>
    <w:rsid w:val="00640682"/>
    <w:rsid w:val="00642FAB"/>
    <w:rsid w:val="00647584"/>
    <w:rsid w:val="00650F02"/>
    <w:rsid w:val="00651585"/>
    <w:rsid w:val="00652140"/>
    <w:rsid w:val="006533D6"/>
    <w:rsid w:val="00664F31"/>
    <w:rsid w:val="00667062"/>
    <w:rsid w:val="0067001B"/>
    <w:rsid w:val="006708A1"/>
    <w:rsid w:val="0067441E"/>
    <w:rsid w:val="0067479F"/>
    <w:rsid w:val="00675EB9"/>
    <w:rsid w:val="00680A9D"/>
    <w:rsid w:val="00680D66"/>
    <w:rsid w:val="0068112B"/>
    <w:rsid w:val="0068338E"/>
    <w:rsid w:val="00683AEC"/>
    <w:rsid w:val="00685675"/>
    <w:rsid w:val="00685B82"/>
    <w:rsid w:val="0069268B"/>
    <w:rsid w:val="0069302F"/>
    <w:rsid w:val="0069518D"/>
    <w:rsid w:val="0069763C"/>
    <w:rsid w:val="006A3F22"/>
    <w:rsid w:val="006A4659"/>
    <w:rsid w:val="006A74BD"/>
    <w:rsid w:val="006B520C"/>
    <w:rsid w:val="006B5EF7"/>
    <w:rsid w:val="006B7CBC"/>
    <w:rsid w:val="006C1BD6"/>
    <w:rsid w:val="006C3A03"/>
    <w:rsid w:val="006D5273"/>
    <w:rsid w:val="006E0C3C"/>
    <w:rsid w:val="006E3BD8"/>
    <w:rsid w:val="006E4AAD"/>
    <w:rsid w:val="006E585A"/>
    <w:rsid w:val="006E6F60"/>
    <w:rsid w:val="006E7A11"/>
    <w:rsid w:val="006F26A3"/>
    <w:rsid w:val="006F2D43"/>
    <w:rsid w:val="006F6810"/>
    <w:rsid w:val="0070786B"/>
    <w:rsid w:val="00711523"/>
    <w:rsid w:val="007142DA"/>
    <w:rsid w:val="00715DD5"/>
    <w:rsid w:val="00723547"/>
    <w:rsid w:val="00734D3C"/>
    <w:rsid w:val="007358B7"/>
    <w:rsid w:val="0073635E"/>
    <w:rsid w:val="0074148A"/>
    <w:rsid w:val="00741682"/>
    <w:rsid w:val="00743BFF"/>
    <w:rsid w:val="007454CF"/>
    <w:rsid w:val="00755935"/>
    <w:rsid w:val="00760A87"/>
    <w:rsid w:val="00764DC2"/>
    <w:rsid w:val="007653B1"/>
    <w:rsid w:val="007676DE"/>
    <w:rsid w:val="00770E61"/>
    <w:rsid w:val="00771581"/>
    <w:rsid w:val="00773074"/>
    <w:rsid w:val="00773A8C"/>
    <w:rsid w:val="00777EF2"/>
    <w:rsid w:val="00781410"/>
    <w:rsid w:val="007910BF"/>
    <w:rsid w:val="00793E1F"/>
    <w:rsid w:val="00796E24"/>
    <w:rsid w:val="007973C4"/>
    <w:rsid w:val="007A3BFF"/>
    <w:rsid w:val="007B5E81"/>
    <w:rsid w:val="007C190C"/>
    <w:rsid w:val="007C4979"/>
    <w:rsid w:val="007C56C0"/>
    <w:rsid w:val="007C67EC"/>
    <w:rsid w:val="007C7635"/>
    <w:rsid w:val="007D51B2"/>
    <w:rsid w:val="007D7A61"/>
    <w:rsid w:val="007E54EC"/>
    <w:rsid w:val="007F2263"/>
    <w:rsid w:val="00804E93"/>
    <w:rsid w:val="00810F2D"/>
    <w:rsid w:val="00811268"/>
    <w:rsid w:val="0081233F"/>
    <w:rsid w:val="00814497"/>
    <w:rsid w:val="008161AA"/>
    <w:rsid w:val="008237E1"/>
    <w:rsid w:val="00823B37"/>
    <w:rsid w:val="00831A82"/>
    <w:rsid w:val="00841A43"/>
    <w:rsid w:val="00844093"/>
    <w:rsid w:val="00844919"/>
    <w:rsid w:val="00844D7F"/>
    <w:rsid w:val="00851FE2"/>
    <w:rsid w:val="00853512"/>
    <w:rsid w:val="00853BE2"/>
    <w:rsid w:val="0085490A"/>
    <w:rsid w:val="008551FE"/>
    <w:rsid w:val="008567D4"/>
    <w:rsid w:val="00857B86"/>
    <w:rsid w:val="008637D8"/>
    <w:rsid w:val="008641E0"/>
    <w:rsid w:val="008733F2"/>
    <w:rsid w:val="00873ADE"/>
    <w:rsid w:val="00875A07"/>
    <w:rsid w:val="008771D3"/>
    <w:rsid w:val="00881C4D"/>
    <w:rsid w:val="00884397"/>
    <w:rsid w:val="00884F12"/>
    <w:rsid w:val="00887364"/>
    <w:rsid w:val="00896BF1"/>
    <w:rsid w:val="008972DF"/>
    <w:rsid w:val="008A0AB3"/>
    <w:rsid w:val="008A1E64"/>
    <w:rsid w:val="008A47B1"/>
    <w:rsid w:val="008A4BB0"/>
    <w:rsid w:val="008A5C68"/>
    <w:rsid w:val="008B1B19"/>
    <w:rsid w:val="008B3FAE"/>
    <w:rsid w:val="008B5A05"/>
    <w:rsid w:val="008C1CC3"/>
    <w:rsid w:val="008C7AAC"/>
    <w:rsid w:val="008D1233"/>
    <w:rsid w:val="008D1C8B"/>
    <w:rsid w:val="008D1CCD"/>
    <w:rsid w:val="008D3993"/>
    <w:rsid w:val="008D430A"/>
    <w:rsid w:val="008D442B"/>
    <w:rsid w:val="008D5F81"/>
    <w:rsid w:val="008D74E5"/>
    <w:rsid w:val="008E2C76"/>
    <w:rsid w:val="008E3C28"/>
    <w:rsid w:val="008F20C3"/>
    <w:rsid w:val="008F4DC6"/>
    <w:rsid w:val="00902C92"/>
    <w:rsid w:val="009037C8"/>
    <w:rsid w:val="00904EFB"/>
    <w:rsid w:val="0091190F"/>
    <w:rsid w:val="0091201F"/>
    <w:rsid w:val="0091471F"/>
    <w:rsid w:val="009154D1"/>
    <w:rsid w:val="00921CE4"/>
    <w:rsid w:val="00922AC4"/>
    <w:rsid w:val="009237D8"/>
    <w:rsid w:val="00925630"/>
    <w:rsid w:val="009271F9"/>
    <w:rsid w:val="009307AA"/>
    <w:rsid w:val="009317E3"/>
    <w:rsid w:val="00932154"/>
    <w:rsid w:val="00932175"/>
    <w:rsid w:val="00933DA4"/>
    <w:rsid w:val="00936353"/>
    <w:rsid w:val="00942632"/>
    <w:rsid w:val="009452C8"/>
    <w:rsid w:val="009476E3"/>
    <w:rsid w:val="00947E0E"/>
    <w:rsid w:val="009570D3"/>
    <w:rsid w:val="009574F4"/>
    <w:rsid w:val="00962C08"/>
    <w:rsid w:val="00965B10"/>
    <w:rsid w:val="00965C2B"/>
    <w:rsid w:val="00966464"/>
    <w:rsid w:val="009710D9"/>
    <w:rsid w:val="009746C4"/>
    <w:rsid w:val="00975A03"/>
    <w:rsid w:val="00984CD1"/>
    <w:rsid w:val="00987092"/>
    <w:rsid w:val="00991AFC"/>
    <w:rsid w:val="00993C6F"/>
    <w:rsid w:val="00996D4E"/>
    <w:rsid w:val="009A1A6E"/>
    <w:rsid w:val="009A5319"/>
    <w:rsid w:val="009A626C"/>
    <w:rsid w:val="009B0DBD"/>
    <w:rsid w:val="009B21D2"/>
    <w:rsid w:val="009B33EA"/>
    <w:rsid w:val="009B7700"/>
    <w:rsid w:val="009B785E"/>
    <w:rsid w:val="009C1B91"/>
    <w:rsid w:val="009C2BAA"/>
    <w:rsid w:val="009D161D"/>
    <w:rsid w:val="009D764B"/>
    <w:rsid w:val="009E1207"/>
    <w:rsid w:val="009E5877"/>
    <w:rsid w:val="009E660C"/>
    <w:rsid w:val="009F29D0"/>
    <w:rsid w:val="009F4C96"/>
    <w:rsid w:val="009F61F6"/>
    <w:rsid w:val="009F699A"/>
    <w:rsid w:val="009F6C1B"/>
    <w:rsid w:val="00A02479"/>
    <w:rsid w:val="00A029B5"/>
    <w:rsid w:val="00A1085B"/>
    <w:rsid w:val="00A151B0"/>
    <w:rsid w:val="00A15879"/>
    <w:rsid w:val="00A15D32"/>
    <w:rsid w:val="00A177B6"/>
    <w:rsid w:val="00A22F2B"/>
    <w:rsid w:val="00A23C4A"/>
    <w:rsid w:val="00A271A1"/>
    <w:rsid w:val="00A3000C"/>
    <w:rsid w:val="00A33B72"/>
    <w:rsid w:val="00A35429"/>
    <w:rsid w:val="00A3706F"/>
    <w:rsid w:val="00A40846"/>
    <w:rsid w:val="00A41491"/>
    <w:rsid w:val="00A53D41"/>
    <w:rsid w:val="00A555D1"/>
    <w:rsid w:val="00A56229"/>
    <w:rsid w:val="00A60517"/>
    <w:rsid w:val="00A6152E"/>
    <w:rsid w:val="00A635C8"/>
    <w:rsid w:val="00A65A1E"/>
    <w:rsid w:val="00A708AA"/>
    <w:rsid w:val="00A70AAF"/>
    <w:rsid w:val="00A70DE5"/>
    <w:rsid w:val="00A73D44"/>
    <w:rsid w:val="00A751F0"/>
    <w:rsid w:val="00A75C9C"/>
    <w:rsid w:val="00A83336"/>
    <w:rsid w:val="00A83E0A"/>
    <w:rsid w:val="00A862A5"/>
    <w:rsid w:val="00A86848"/>
    <w:rsid w:val="00A86A7C"/>
    <w:rsid w:val="00A875A3"/>
    <w:rsid w:val="00A909BF"/>
    <w:rsid w:val="00A91D27"/>
    <w:rsid w:val="00A93D65"/>
    <w:rsid w:val="00A94E55"/>
    <w:rsid w:val="00A96875"/>
    <w:rsid w:val="00AA0162"/>
    <w:rsid w:val="00AA2275"/>
    <w:rsid w:val="00AA2CF6"/>
    <w:rsid w:val="00AA3111"/>
    <w:rsid w:val="00AA5264"/>
    <w:rsid w:val="00AA6596"/>
    <w:rsid w:val="00AB29EA"/>
    <w:rsid w:val="00AB67BD"/>
    <w:rsid w:val="00AC0341"/>
    <w:rsid w:val="00AC229D"/>
    <w:rsid w:val="00AC2413"/>
    <w:rsid w:val="00AC287D"/>
    <w:rsid w:val="00AC77D0"/>
    <w:rsid w:val="00AD2856"/>
    <w:rsid w:val="00AD3A4A"/>
    <w:rsid w:val="00AD53C3"/>
    <w:rsid w:val="00AD791E"/>
    <w:rsid w:val="00AE562C"/>
    <w:rsid w:val="00AF6168"/>
    <w:rsid w:val="00B0050B"/>
    <w:rsid w:val="00B00A62"/>
    <w:rsid w:val="00B01897"/>
    <w:rsid w:val="00B12F23"/>
    <w:rsid w:val="00B134D3"/>
    <w:rsid w:val="00B170D2"/>
    <w:rsid w:val="00B21331"/>
    <w:rsid w:val="00B23CEE"/>
    <w:rsid w:val="00B277E0"/>
    <w:rsid w:val="00B30FEC"/>
    <w:rsid w:val="00B31B09"/>
    <w:rsid w:val="00B33912"/>
    <w:rsid w:val="00B35949"/>
    <w:rsid w:val="00B35D36"/>
    <w:rsid w:val="00B4310A"/>
    <w:rsid w:val="00B43B95"/>
    <w:rsid w:val="00B53877"/>
    <w:rsid w:val="00B573B8"/>
    <w:rsid w:val="00B66080"/>
    <w:rsid w:val="00B66917"/>
    <w:rsid w:val="00B6789C"/>
    <w:rsid w:val="00B71014"/>
    <w:rsid w:val="00B71130"/>
    <w:rsid w:val="00B83452"/>
    <w:rsid w:val="00B92C54"/>
    <w:rsid w:val="00B935CA"/>
    <w:rsid w:val="00B974D4"/>
    <w:rsid w:val="00BA14D4"/>
    <w:rsid w:val="00BA52E6"/>
    <w:rsid w:val="00BA5CA7"/>
    <w:rsid w:val="00BA6DE0"/>
    <w:rsid w:val="00BA719E"/>
    <w:rsid w:val="00BA75CD"/>
    <w:rsid w:val="00BB15AB"/>
    <w:rsid w:val="00BB1729"/>
    <w:rsid w:val="00BB3ACE"/>
    <w:rsid w:val="00BB5985"/>
    <w:rsid w:val="00BB770C"/>
    <w:rsid w:val="00BC0474"/>
    <w:rsid w:val="00BC2A0A"/>
    <w:rsid w:val="00BC2A1A"/>
    <w:rsid w:val="00BC377A"/>
    <w:rsid w:val="00BC794F"/>
    <w:rsid w:val="00BD3839"/>
    <w:rsid w:val="00BD538C"/>
    <w:rsid w:val="00BE3AA0"/>
    <w:rsid w:val="00BE3DFB"/>
    <w:rsid w:val="00BE4DFD"/>
    <w:rsid w:val="00BF03F7"/>
    <w:rsid w:val="00BF26BD"/>
    <w:rsid w:val="00BF27AF"/>
    <w:rsid w:val="00BF29C9"/>
    <w:rsid w:val="00C0722B"/>
    <w:rsid w:val="00C11201"/>
    <w:rsid w:val="00C11FA6"/>
    <w:rsid w:val="00C13E26"/>
    <w:rsid w:val="00C15A90"/>
    <w:rsid w:val="00C15B1F"/>
    <w:rsid w:val="00C15B54"/>
    <w:rsid w:val="00C21057"/>
    <w:rsid w:val="00C32390"/>
    <w:rsid w:val="00C342B4"/>
    <w:rsid w:val="00C35B65"/>
    <w:rsid w:val="00C35EFC"/>
    <w:rsid w:val="00C36F58"/>
    <w:rsid w:val="00C46CF3"/>
    <w:rsid w:val="00C5709C"/>
    <w:rsid w:val="00C61B3B"/>
    <w:rsid w:val="00C63778"/>
    <w:rsid w:val="00C642F3"/>
    <w:rsid w:val="00C65335"/>
    <w:rsid w:val="00C67882"/>
    <w:rsid w:val="00C7360D"/>
    <w:rsid w:val="00C74660"/>
    <w:rsid w:val="00C767A5"/>
    <w:rsid w:val="00C77D0D"/>
    <w:rsid w:val="00C85295"/>
    <w:rsid w:val="00C92B71"/>
    <w:rsid w:val="00CA04AE"/>
    <w:rsid w:val="00CA1A74"/>
    <w:rsid w:val="00CA277C"/>
    <w:rsid w:val="00CA76AB"/>
    <w:rsid w:val="00CB0DE6"/>
    <w:rsid w:val="00CC0442"/>
    <w:rsid w:val="00CC56C9"/>
    <w:rsid w:val="00CC57F3"/>
    <w:rsid w:val="00CC78A8"/>
    <w:rsid w:val="00CD03AF"/>
    <w:rsid w:val="00CD47FA"/>
    <w:rsid w:val="00CD532F"/>
    <w:rsid w:val="00CD5780"/>
    <w:rsid w:val="00CE0D34"/>
    <w:rsid w:val="00CE60B3"/>
    <w:rsid w:val="00CE6DB7"/>
    <w:rsid w:val="00CE7348"/>
    <w:rsid w:val="00CF00F2"/>
    <w:rsid w:val="00CF081A"/>
    <w:rsid w:val="00CF3593"/>
    <w:rsid w:val="00CF496C"/>
    <w:rsid w:val="00CF6099"/>
    <w:rsid w:val="00D0160E"/>
    <w:rsid w:val="00D018C6"/>
    <w:rsid w:val="00D0432E"/>
    <w:rsid w:val="00D11638"/>
    <w:rsid w:val="00D1264F"/>
    <w:rsid w:val="00D137DC"/>
    <w:rsid w:val="00D14229"/>
    <w:rsid w:val="00D14C25"/>
    <w:rsid w:val="00D15740"/>
    <w:rsid w:val="00D171D5"/>
    <w:rsid w:val="00D20525"/>
    <w:rsid w:val="00D20CFC"/>
    <w:rsid w:val="00D23CA5"/>
    <w:rsid w:val="00D249E3"/>
    <w:rsid w:val="00D305ED"/>
    <w:rsid w:val="00D3601F"/>
    <w:rsid w:val="00D401A6"/>
    <w:rsid w:val="00D414CA"/>
    <w:rsid w:val="00D418FD"/>
    <w:rsid w:val="00D4324C"/>
    <w:rsid w:val="00D43BBF"/>
    <w:rsid w:val="00D4420C"/>
    <w:rsid w:val="00D5264F"/>
    <w:rsid w:val="00D60F19"/>
    <w:rsid w:val="00D617AD"/>
    <w:rsid w:val="00D65F54"/>
    <w:rsid w:val="00D7674A"/>
    <w:rsid w:val="00D83E54"/>
    <w:rsid w:val="00D84B07"/>
    <w:rsid w:val="00D859A2"/>
    <w:rsid w:val="00D90EC9"/>
    <w:rsid w:val="00D933F9"/>
    <w:rsid w:val="00D96890"/>
    <w:rsid w:val="00DA175E"/>
    <w:rsid w:val="00DA1DAE"/>
    <w:rsid w:val="00DA1EE2"/>
    <w:rsid w:val="00DA67A9"/>
    <w:rsid w:val="00DA7300"/>
    <w:rsid w:val="00DA7CF2"/>
    <w:rsid w:val="00DB1234"/>
    <w:rsid w:val="00DB5483"/>
    <w:rsid w:val="00DB7F59"/>
    <w:rsid w:val="00DC103C"/>
    <w:rsid w:val="00DC1306"/>
    <w:rsid w:val="00DC1FC5"/>
    <w:rsid w:val="00DC3108"/>
    <w:rsid w:val="00DC3898"/>
    <w:rsid w:val="00DC3E64"/>
    <w:rsid w:val="00DC46B9"/>
    <w:rsid w:val="00DC4F6A"/>
    <w:rsid w:val="00DD074E"/>
    <w:rsid w:val="00DD4E70"/>
    <w:rsid w:val="00DD5A19"/>
    <w:rsid w:val="00DD6558"/>
    <w:rsid w:val="00DE161F"/>
    <w:rsid w:val="00DE4181"/>
    <w:rsid w:val="00DE4C53"/>
    <w:rsid w:val="00DE7ABD"/>
    <w:rsid w:val="00DE7D4D"/>
    <w:rsid w:val="00DF244C"/>
    <w:rsid w:val="00DF2BB9"/>
    <w:rsid w:val="00DF31CF"/>
    <w:rsid w:val="00DF44E1"/>
    <w:rsid w:val="00DF72AD"/>
    <w:rsid w:val="00E00E5E"/>
    <w:rsid w:val="00E039D9"/>
    <w:rsid w:val="00E03B71"/>
    <w:rsid w:val="00E050DD"/>
    <w:rsid w:val="00E124C6"/>
    <w:rsid w:val="00E1514E"/>
    <w:rsid w:val="00E16C7C"/>
    <w:rsid w:val="00E221C1"/>
    <w:rsid w:val="00E22A33"/>
    <w:rsid w:val="00E239FF"/>
    <w:rsid w:val="00E34BE1"/>
    <w:rsid w:val="00E36B1D"/>
    <w:rsid w:val="00E40573"/>
    <w:rsid w:val="00E424A9"/>
    <w:rsid w:val="00E43931"/>
    <w:rsid w:val="00E46D8E"/>
    <w:rsid w:val="00E51684"/>
    <w:rsid w:val="00E5365A"/>
    <w:rsid w:val="00E55D96"/>
    <w:rsid w:val="00E61C60"/>
    <w:rsid w:val="00E67331"/>
    <w:rsid w:val="00E72F86"/>
    <w:rsid w:val="00E75A45"/>
    <w:rsid w:val="00E80577"/>
    <w:rsid w:val="00E80A82"/>
    <w:rsid w:val="00E82293"/>
    <w:rsid w:val="00E832E6"/>
    <w:rsid w:val="00E90ED5"/>
    <w:rsid w:val="00E94792"/>
    <w:rsid w:val="00E95095"/>
    <w:rsid w:val="00EA25C2"/>
    <w:rsid w:val="00EA2A04"/>
    <w:rsid w:val="00EA437C"/>
    <w:rsid w:val="00EA4528"/>
    <w:rsid w:val="00EB0C66"/>
    <w:rsid w:val="00EB2D24"/>
    <w:rsid w:val="00EB346F"/>
    <w:rsid w:val="00EB3771"/>
    <w:rsid w:val="00EB4C51"/>
    <w:rsid w:val="00EB4D29"/>
    <w:rsid w:val="00EB5D86"/>
    <w:rsid w:val="00EB6FE8"/>
    <w:rsid w:val="00EC0EDE"/>
    <w:rsid w:val="00EC14FF"/>
    <w:rsid w:val="00EC3B3D"/>
    <w:rsid w:val="00EC57B6"/>
    <w:rsid w:val="00ED2004"/>
    <w:rsid w:val="00ED38A7"/>
    <w:rsid w:val="00EE088C"/>
    <w:rsid w:val="00EE09AF"/>
    <w:rsid w:val="00EE15DF"/>
    <w:rsid w:val="00EE28FB"/>
    <w:rsid w:val="00EE5EBD"/>
    <w:rsid w:val="00EF1C35"/>
    <w:rsid w:val="00EF4BA1"/>
    <w:rsid w:val="00EF4F6E"/>
    <w:rsid w:val="00F00783"/>
    <w:rsid w:val="00F0520C"/>
    <w:rsid w:val="00F075FB"/>
    <w:rsid w:val="00F1039E"/>
    <w:rsid w:val="00F10730"/>
    <w:rsid w:val="00F10986"/>
    <w:rsid w:val="00F132DA"/>
    <w:rsid w:val="00F1365E"/>
    <w:rsid w:val="00F13F56"/>
    <w:rsid w:val="00F16837"/>
    <w:rsid w:val="00F170E8"/>
    <w:rsid w:val="00F23D57"/>
    <w:rsid w:val="00F2428C"/>
    <w:rsid w:val="00F25B3D"/>
    <w:rsid w:val="00F265BD"/>
    <w:rsid w:val="00F27D77"/>
    <w:rsid w:val="00F31539"/>
    <w:rsid w:val="00F33DEB"/>
    <w:rsid w:val="00F37430"/>
    <w:rsid w:val="00F442D4"/>
    <w:rsid w:val="00F45F2C"/>
    <w:rsid w:val="00F47B22"/>
    <w:rsid w:val="00F51497"/>
    <w:rsid w:val="00F51552"/>
    <w:rsid w:val="00F533FB"/>
    <w:rsid w:val="00F5536D"/>
    <w:rsid w:val="00F55668"/>
    <w:rsid w:val="00F60824"/>
    <w:rsid w:val="00F60F19"/>
    <w:rsid w:val="00F701B8"/>
    <w:rsid w:val="00F72356"/>
    <w:rsid w:val="00F73D12"/>
    <w:rsid w:val="00F744AB"/>
    <w:rsid w:val="00F74D8B"/>
    <w:rsid w:val="00F76C80"/>
    <w:rsid w:val="00F76E30"/>
    <w:rsid w:val="00F81216"/>
    <w:rsid w:val="00F914B0"/>
    <w:rsid w:val="00F94568"/>
    <w:rsid w:val="00F96456"/>
    <w:rsid w:val="00F96B80"/>
    <w:rsid w:val="00F978F5"/>
    <w:rsid w:val="00F97A13"/>
    <w:rsid w:val="00FA06A7"/>
    <w:rsid w:val="00FA3405"/>
    <w:rsid w:val="00FA4EA0"/>
    <w:rsid w:val="00FA681F"/>
    <w:rsid w:val="00FA7F2C"/>
    <w:rsid w:val="00FB03CC"/>
    <w:rsid w:val="00FB376F"/>
    <w:rsid w:val="00FC3A9B"/>
    <w:rsid w:val="00FC58C9"/>
    <w:rsid w:val="00FD02E1"/>
    <w:rsid w:val="00FE1760"/>
    <w:rsid w:val="00FE26A5"/>
    <w:rsid w:val="00FE3F76"/>
    <w:rsid w:val="00FE402F"/>
    <w:rsid w:val="00FE4530"/>
    <w:rsid w:val="00FF01F4"/>
    <w:rsid w:val="00FF11AE"/>
    <w:rsid w:val="00FF4E70"/>
    <w:rsid w:val="00FF5231"/>
    <w:rsid w:val="00FF5B0D"/>
    <w:rsid w:val="00FF600D"/>
    <w:rsid w:val="244C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308F3"/>
  <w15:chartTrackingRefBased/>
  <w15:docId w15:val="{022836D6-E15A-4A37-9DB1-56D018BF8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AAF"/>
  </w:style>
  <w:style w:type="paragraph" w:styleId="Heading1">
    <w:name w:val="heading 1"/>
    <w:basedOn w:val="Normal"/>
    <w:next w:val="Normal"/>
    <w:link w:val="Heading1Char"/>
    <w:uiPriority w:val="9"/>
    <w:qFormat/>
    <w:rsid w:val="00FB376F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76F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5EF5"/>
    <w:pPr>
      <w:keepNext/>
      <w:keepLines/>
      <w:spacing w:after="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04AE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70AAF"/>
    <w:pPr>
      <w:spacing w:after="0" w:line="240" w:lineRule="auto"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0AAF"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376F"/>
    <w:rPr>
      <w:rFonts w:ascii="Times New Roman" w:eastAsiaTheme="majorEastAsia" w:hAnsi="Times New Roman" w:cstheme="majorBidi"/>
      <w:b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70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0AAF"/>
  </w:style>
  <w:style w:type="paragraph" w:styleId="Footer">
    <w:name w:val="footer"/>
    <w:basedOn w:val="Normal"/>
    <w:link w:val="FooterChar"/>
    <w:uiPriority w:val="99"/>
    <w:unhideWhenUsed/>
    <w:rsid w:val="00A70A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0AAF"/>
  </w:style>
  <w:style w:type="paragraph" w:styleId="TOCHeading">
    <w:name w:val="TOC Heading"/>
    <w:basedOn w:val="Heading1"/>
    <w:next w:val="Normal"/>
    <w:uiPriority w:val="39"/>
    <w:unhideWhenUsed/>
    <w:qFormat/>
    <w:rsid w:val="00947E0E"/>
    <w:pPr>
      <w:spacing w:line="259" w:lineRule="auto"/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EA25C2"/>
    <w:pPr>
      <w:tabs>
        <w:tab w:val="left" w:pos="440"/>
        <w:tab w:val="right" w:leader="dot" w:pos="9016"/>
      </w:tabs>
      <w:spacing w:before="120" w:after="0" w:line="276" w:lineRule="auto"/>
    </w:pPr>
    <w:rPr>
      <w:rFonts w:cstheme="minorHAnsi"/>
      <w:b/>
      <w:bCs/>
      <w:caps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947E0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B376F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5EF5"/>
    <w:rPr>
      <w:rFonts w:ascii="Times New Roman" w:eastAsiaTheme="majorEastAsia" w:hAnsi="Times New Roman" w:cstheme="majorBidi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F61F6"/>
    <w:pPr>
      <w:spacing w:after="0"/>
      <w:ind w:left="220"/>
    </w:pPr>
    <w:rPr>
      <w:rFonts w:cstheme="minorHAnsi"/>
      <w:smallCaps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F61F6"/>
    <w:pPr>
      <w:spacing w:after="0"/>
      <w:ind w:left="440"/>
    </w:pPr>
    <w:rPr>
      <w:rFonts w:cstheme="minorHAnsi"/>
      <w:i/>
      <w:iCs/>
      <w:sz w:val="20"/>
      <w:szCs w:val="24"/>
    </w:rPr>
  </w:style>
  <w:style w:type="paragraph" w:styleId="BodyText">
    <w:name w:val="Body Text"/>
    <w:basedOn w:val="Normal"/>
    <w:link w:val="BodyTextChar"/>
    <w:uiPriority w:val="1"/>
    <w:qFormat/>
    <w:rsid w:val="006F26A3"/>
    <w:pPr>
      <w:autoSpaceDE w:val="0"/>
      <w:autoSpaceDN w:val="0"/>
      <w:adjustRightInd w:val="0"/>
      <w:spacing w:after="0" w:line="240" w:lineRule="auto"/>
    </w:pPr>
    <w:rPr>
      <w:rFonts w:ascii="Arial" w:hAnsi="Arial" w:cs="Arial"/>
      <w:b/>
      <w:bCs/>
      <w:sz w:val="26"/>
      <w:szCs w:val="26"/>
      <w:lang w:bidi="bn-BD"/>
    </w:rPr>
  </w:style>
  <w:style w:type="character" w:customStyle="1" w:styleId="BodyTextChar">
    <w:name w:val="Body Text Char"/>
    <w:basedOn w:val="DefaultParagraphFont"/>
    <w:link w:val="BodyText"/>
    <w:uiPriority w:val="1"/>
    <w:rsid w:val="006F26A3"/>
    <w:rPr>
      <w:rFonts w:ascii="Arial" w:hAnsi="Arial" w:cs="Arial"/>
      <w:b/>
      <w:bCs/>
      <w:sz w:val="26"/>
      <w:szCs w:val="26"/>
      <w:lang w:bidi="bn-BD"/>
    </w:rPr>
  </w:style>
  <w:style w:type="paragraph" w:styleId="ListParagraph">
    <w:name w:val="List Paragraph"/>
    <w:basedOn w:val="Normal"/>
    <w:uiPriority w:val="34"/>
    <w:qFormat/>
    <w:rsid w:val="00975A03"/>
    <w:pPr>
      <w:ind w:left="720"/>
    </w:pPr>
  </w:style>
  <w:style w:type="character" w:styleId="UnresolvedMention">
    <w:name w:val="Unresolved Mention"/>
    <w:basedOn w:val="DefaultParagraphFont"/>
    <w:uiPriority w:val="99"/>
    <w:semiHidden/>
    <w:unhideWhenUsed/>
    <w:rsid w:val="00EB346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525D0B"/>
    <w:pPr>
      <w:spacing w:after="200"/>
    </w:pPr>
    <w:rPr>
      <w:rFonts w:ascii="Times New Roman" w:hAnsi="Times New Roman"/>
      <w:iCs/>
      <w:sz w:val="24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0A3F"/>
    <w:rPr>
      <w:color w:val="954F72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A029B5"/>
    <w:pPr>
      <w:spacing w:after="0"/>
      <w:ind w:left="440" w:hanging="440"/>
    </w:pPr>
    <w:rPr>
      <w:rFonts w:cstheme="minorHAnsi"/>
      <w:smallCaps/>
      <w:sz w:val="20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3D57D0"/>
    <w:pPr>
      <w:spacing w:after="0"/>
      <w:ind w:left="660"/>
    </w:pPr>
    <w:rPr>
      <w:rFonts w:cstheme="minorHAns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3D57D0"/>
    <w:pPr>
      <w:spacing w:after="0"/>
      <w:ind w:left="880"/>
    </w:pPr>
    <w:rPr>
      <w:rFonts w:cstheme="minorHAns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3D57D0"/>
    <w:pPr>
      <w:spacing w:after="0"/>
      <w:ind w:left="1100"/>
    </w:pPr>
    <w:rPr>
      <w:rFonts w:cstheme="minorHAns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3D57D0"/>
    <w:pPr>
      <w:spacing w:after="0"/>
      <w:ind w:left="1320"/>
    </w:pPr>
    <w:rPr>
      <w:rFonts w:cstheme="minorHAns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3D57D0"/>
    <w:pPr>
      <w:spacing w:after="0"/>
      <w:ind w:left="1540"/>
    </w:pPr>
    <w:rPr>
      <w:rFonts w:cstheme="minorHAns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3D57D0"/>
    <w:pPr>
      <w:spacing w:after="0"/>
      <w:ind w:left="1760"/>
    </w:pPr>
    <w:rPr>
      <w:rFonts w:cstheme="minorHAnsi"/>
      <w:sz w:val="18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CA04AE"/>
    <w:rPr>
      <w:rFonts w:ascii="Times New Roman" w:eastAsiaTheme="majorEastAsia" w:hAnsi="Times New Roman" w:cstheme="majorBidi"/>
      <w:b/>
      <w:iCs/>
      <w:sz w:val="24"/>
    </w:rPr>
  </w:style>
  <w:style w:type="paragraph" w:styleId="NormalWeb">
    <w:name w:val="Normal (Web)"/>
    <w:basedOn w:val="Normal"/>
    <w:uiPriority w:val="99"/>
    <w:semiHidden/>
    <w:unhideWhenUsed/>
    <w:rsid w:val="00781410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B1729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F812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4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4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168950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5051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3957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53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94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2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45225A-3BC4-4B8A-ACA4-72B7D3B11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5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Tanvir Ahmed</cp:lastModifiedBy>
  <cp:revision>564</cp:revision>
  <dcterms:created xsi:type="dcterms:W3CDTF">2019-09-24T03:04:00Z</dcterms:created>
  <dcterms:modified xsi:type="dcterms:W3CDTF">2020-12-08T15:53:00Z</dcterms:modified>
</cp:coreProperties>
</file>